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33FA6F26" w:rsidR="00C403FF" w:rsidRDefault="005D3279" w:rsidP="00C403FF">
      <w:pPr>
        <w:pStyle w:val="BodyText"/>
      </w:pPr>
      <w:r>
        <w:t>Social media platforms are an essential part of daily life, that’s why it’s important to make sure users have better experience and can freely express themselves.</w:t>
      </w:r>
    </w:p>
    <w:p w14:paraId="16C5B0AF" w14:textId="157E317D" w:rsidR="005D3279" w:rsidRPr="00C403FF" w:rsidRDefault="005D3279" w:rsidP="00C403FF">
      <w:pPr>
        <w:pStyle w:val="BodyText"/>
      </w:pPr>
      <w:r>
        <w:t>This project focuses on designing a structured and efficient database that will support our goals.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22FA0B92" w:rsidR="00C403FF" w:rsidRDefault="005D3279" w:rsidP="00426215">
      <w:pPr>
        <w:pStyle w:val="BodyText"/>
      </w:pPr>
      <w:r>
        <w:t>Without a structured database, social media platforms will face several challenges, including:</w:t>
      </w:r>
    </w:p>
    <w:p w14:paraId="2D34068A" w14:textId="2986C70B" w:rsidR="005D3279" w:rsidRDefault="005D3279" w:rsidP="005D3279">
      <w:pPr>
        <w:pStyle w:val="BodyText"/>
        <w:numPr>
          <w:ilvl w:val="0"/>
          <w:numId w:val="26"/>
        </w:numPr>
      </w:pPr>
      <w:r>
        <w:t>Data redundancy and inconsistency</w:t>
      </w:r>
    </w:p>
    <w:p w14:paraId="5CBAE104" w14:textId="328EC5DB" w:rsidR="005D3279" w:rsidRDefault="005D3279" w:rsidP="005D3279">
      <w:pPr>
        <w:pStyle w:val="BodyText"/>
        <w:numPr>
          <w:ilvl w:val="0"/>
          <w:numId w:val="26"/>
        </w:numPr>
      </w:pPr>
      <w:r>
        <w:t>Slow query performance</w:t>
      </w:r>
    </w:p>
    <w:p w14:paraId="70EC2D57" w14:textId="2A491E04" w:rsidR="005D3279" w:rsidRDefault="005D3279" w:rsidP="005D3279">
      <w:pPr>
        <w:pStyle w:val="BodyText"/>
        <w:numPr>
          <w:ilvl w:val="0"/>
          <w:numId w:val="26"/>
        </w:numPr>
      </w:pPr>
      <w:r>
        <w:t>Lack of structured relationships</w:t>
      </w:r>
    </w:p>
    <w:p w14:paraId="478BEFB7" w14:textId="52114B2B" w:rsidR="005D3279" w:rsidRPr="00E82570" w:rsidRDefault="005D3279" w:rsidP="005D3279">
      <w:pPr>
        <w:pStyle w:val="BodyText"/>
        <w:numPr>
          <w:ilvl w:val="0"/>
          <w:numId w:val="26"/>
        </w:numPr>
      </w:pPr>
      <w:r>
        <w:t>Limited personalization</w:t>
      </w: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7908A219" w14:textId="77777777" w:rsidR="005D3279" w:rsidRDefault="005D3279" w:rsidP="006F645E">
      <w:pPr>
        <w:pStyle w:val="BodyText"/>
      </w:pPr>
      <w:r>
        <w:t>The goal is to create a database for social media that enables</w:t>
      </w:r>
    </w:p>
    <w:p w14:paraId="7D80FB6E" w14:textId="77777777" w:rsidR="005D3279" w:rsidRDefault="005D3279" w:rsidP="005D3279">
      <w:pPr>
        <w:pStyle w:val="BodyText"/>
        <w:numPr>
          <w:ilvl w:val="0"/>
          <w:numId w:val="27"/>
        </w:numPr>
      </w:pPr>
      <w:r>
        <w:t xml:space="preserve">efficient data retrieval </w:t>
      </w:r>
    </w:p>
    <w:p w14:paraId="5E1B7820" w14:textId="77777777" w:rsidR="005D3279" w:rsidRDefault="005D3279" w:rsidP="005D3279">
      <w:pPr>
        <w:pStyle w:val="BodyText"/>
        <w:numPr>
          <w:ilvl w:val="0"/>
          <w:numId w:val="27"/>
        </w:numPr>
      </w:pPr>
      <w:r>
        <w:t>elimination of redundancy</w:t>
      </w:r>
    </w:p>
    <w:p w14:paraId="62F34693" w14:textId="77777777" w:rsidR="005D3279" w:rsidRDefault="005D3279" w:rsidP="005D3279">
      <w:pPr>
        <w:pStyle w:val="BodyText"/>
        <w:numPr>
          <w:ilvl w:val="0"/>
          <w:numId w:val="27"/>
        </w:numPr>
      </w:pPr>
      <w:r>
        <w:t xml:space="preserve">support for future scalability </w:t>
      </w:r>
    </w:p>
    <w:p w14:paraId="20C95FFC" w14:textId="1814753A" w:rsidR="006F645E" w:rsidRPr="006F645E" w:rsidRDefault="00F15239" w:rsidP="005D3279">
      <w:pPr>
        <w:pStyle w:val="BodyText"/>
      </w:pPr>
      <w:r>
        <w:t>This</w:t>
      </w:r>
      <w:r w:rsidR="005D3279">
        <w:t xml:space="preserve"> ensures that social media platforms will remain optimized, responsive and adaptable.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77777777" w:rsidR="006F645E" w:rsidRPr="006F645E" w:rsidRDefault="006F645E" w:rsidP="006F645E">
      <w:pPr>
        <w:pStyle w:val="BodyText"/>
      </w:pP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63EE6B" w14:textId="4CDA730C" w:rsidR="006F645E" w:rsidRDefault="00F15239" w:rsidP="00500742">
      <w:pPr>
        <w:pStyle w:val="BodyText"/>
      </w:pPr>
      <w:r>
        <w:rPr>
          <w:noProof/>
        </w:rPr>
        <w:drawing>
          <wp:inline distT="0" distB="0" distL="0" distR="0" wp14:anchorId="737C7A9C" wp14:editId="50C53B11">
            <wp:extent cx="5941695" cy="2555875"/>
            <wp:effectExtent l="0" t="0" r="1905" b="0"/>
            <wp:docPr id="210347687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476879" name="Picture 4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lastRenderedPageBreak/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71AA236F" w14:textId="0FCE652A" w:rsidR="006F645E" w:rsidRDefault="006F645E" w:rsidP="006F645E">
      <w:pPr>
        <w:pStyle w:val="BodyText"/>
      </w:pPr>
      <w:r>
        <w:t>Table</w:t>
      </w:r>
      <w:r w:rsidR="00F15239">
        <w:t>: User</w:t>
      </w:r>
    </w:p>
    <w:p w14:paraId="72C5EF5E" w14:textId="67B31FF6" w:rsidR="006F645E" w:rsidRDefault="00F15239" w:rsidP="006F645E">
      <w:pPr>
        <w:pStyle w:val="BodyText"/>
      </w:pPr>
      <w:r>
        <w:t>Stores user account detail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26E9486E" w14:textId="09745EED" w:rsidR="00F15239" w:rsidRPr="00BE17E0" w:rsidRDefault="00F15239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F15239" w:rsidRPr="00BE17E0" w:rsidRDefault="00F15239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F15239" w:rsidRPr="00BE17E0" w:rsidRDefault="00F15239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15601FC3" w14:textId="77777777" w:rsidTr="00BE17E0">
        <w:trPr>
          <w:trHeight w:val="432"/>
        </w:trPr>
        <w:tc>
          <w:tcPr>
            <w:tcW w:w="2302" w:type="dxa"/>
          </w:tcPr>
          <w:p w14:paraId="5287EB7E" w14:textId="58390768" w:rsidR="00F15239" w:rsidRDefault="00F15239" w:rsidP="006F645E">
            <w:pPr>
              <w:pStyle w:val="BodyText"/>
            </w:pPr>
            <w:proofErr w:type="spellStart"/>
            <w:r>
              <w:t>UserID</w:t>
            </w:r>
            <w:proofErr w:type="spellEnd"/>
          </w:p>
        </w:tc>
        <w:tc>
          <w:tcPr>
            <w:tcW w:w="2302" w:type="dxa"/>
          </w:tcPr>
          <w:p w14:paraId="43622687" w14:textId="568D345B" w:rsidR="00F15239" w:rsidRDefault="00F15239" w:rsidP="006F645E">
            <w:pPr>
              <w:pStyle w:val="BodyText"/>
            </w:pPr>
            <w:r>
              <w:t>PK</w:t>
            </w:r>
            <w:r w:rsidR="00F666C1">
              <w:t>, unique identifier for user</w:t>
            </w:r>
          </w:p>
        </w:tc>
        <w:tc>
          <w:tcPr>
            <w:tcW w:w="2302" w:type="dxa"/>
          </w:tcPr>
          <w:p w14:paraId="276CD625" w14:textId="14AF2171" w:rsidR="00F15239" w:rsidRDefault="00F666C1" w:rsidP="006F645E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15239" w14:paraId="44050B2A" w14:textId="77777777" w:rsidTr="00BE17E0">
        <w:trPr>
          <w:trHeight w:val="432"/>
        </w:trPr>
        <w:tc>
          <w:tcPr>
            <w:tcW w:w="2302" w:type="dxa"/>
          </w:tcPr>
          <w:p w14:paraId="22CB5DE1" w14:textId="08A5FF8D" w:rsidR="00F15239" w:rsidRDefault="00F15239" w:rsidP="006F645E">
            <w:pPr>
              <w:pStyle w:val="BodyText"/>
            </w:pPr>
            <w:r>
              <w:t>Username</w:t>
            </w:r>
          </w:p>
        </w:tc>
        <w:tc>
          <w:tcPr>
            <w:tcW w:w="2302" w:type="dxa"/>
          </w:tcPr>
          <w:p w14:paraId="6EDD57E1" w14:textId="1F868308" w:rsidR="00F15239" w:rsidRDefault="00F666C1" w:rsidP="006F645E">
            <w:pPr>
              <w:pStyle w:val="BodyText"/>
            </w:pPr>
            <w:r>
              <w:t>Unique user’s chosen name</w:t>
            </w:r>
          </w:p>
        </w:tc>
        <w:tc>
          <w:tcPr>
            <w:tcW w:w="2302" w:type="dxa"/>
          </w:tcPr>
          <w:p w14:paraId="3C813618" w14:textId="42FA5FAA" w:rsidR="00F15239" w:rsidRDefault="00F666C1" w:rsidP="006F645E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</w:tr>
      <w:tr w:rsidR="00F15239" w14:paraId="0B3F3F97" w14:textId="77777777" w:rsidTr="00BE17E0">
        <w:trPr>
          <w:trHeight w:val="432"/>
        </w:trPr>
        <w:tc>
          <w:tcPr>
            <w:tcW w:w="2302" w:type="dxa"/>
          </w:tcPr>
          <w:p w14:paraId="20C7C81C" w14:textId="720E3C2D" w:rsidR="00F15239" w:rsidRDefault="00F15239" w:rsidP="006F645E">
            <w:pPr>
              <w:pStyle w:val="BodyText"/>
            </w:pPr>
            <w:r>
              <w:t>Email</w:t>
            </w:r>
          </w:p>
        </w:tc>
        <w:tc>
          <w:tcPr>
            <w:tcW w:w="2302" w:type="dxa"/>
          </w:tcPr>
          <w:p w14:paraId="2B548F73" w14:textId="0A30C22F" w:rsidR="00F15239" w:rsidRDefault="00F666C1" w:rsidP="006F645E">
            <w:pPr>
              <w:pStyle w:val="BodyText"/>
            </w:pPr>
            <w:r>
              <w:t>Unique user’s chosen email</w:t>
            </w:r>
          </w:p>
        </w:tc>
        <w:tc>
          <w:tcPr>
            <w:tcW w:w="2302" w:type="dxa"/>
          </w:tcPr>
          <w:p w14:paraId="660FE7DF" w14:textId="4D4C4AE1" w:rsidR="00F15239" w:rsidRDefault="00F666C1" w:rsidP="006F645E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</w:tr>
      <w:tr w:rsidR="00F15239" w14:paraId="47913670" w14:textId="77777777" w:rsidTr="00BE17E0">
        <w:trPr>
          <w:trHeight w:val="432"/>
        </w:trPr>
        <w:tc>
          <w:tcPr>
            <w:tcW w:w="2302" w:type="dxa"/>
          </w:tcPr>
          <w:p w14:paraId="04D447DA" w14:textId="5A141DB9" w:rsidR="00F15239" w:rsidRDefault="00F15239" w:rsidP="006F645E">
            <w:pPr>
              <w:pStyle w:val="BodyText"/>
            </w:pPr>
            <w:r>
              <w:t>Password</w:t>
            </w:r>
          </w:p>
        </w:tc>
        <w:tc>
          <w:tcPr>
            <w:tcW w:w="2302" w:type="dxa"/>
          </w:tcPr>
          <w:p w14:paraId="5ED52CBE" w14:textId="73198BF0" w:rsidR="00F15239" w:rsidRDefault="00F666C1" w:rsidP="006F645E">
            <w:pPr>
              <w:pStyle w:val="BodyText"/>
            </w:pPr>
            <w:r>
              <w:t>User’s password</w:t>
            </w:r>
          </w:p>
        </w:tc>
        <w:tc>
          <w:tcPr>
            <w:tcW w:w="2302" w:type="dxa"/>
          </w:tcPr>
          <w:p w14:paraId="332257DB" w14:textId="5BD34C11" w:rsidR="00F15239" w:rsidRDefault="00F666C1" w:rsidP="006F645E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</w:tr>
    </w:tbl>
    <w:p w14:paraId="28DA2929" w14:textId="77777777" w:rsidR="00F666C1" w:rsidRDefault="00F666C1" w:rsidP="006F645E">
      <w:pPr>
        <w:pStyle w:val="BodyText"/>
      </w:pPr>
    </w:p>
    <w:p w14:paraId="11AD6816" w14:textId="5DDE0106" w:rsidR="006F645E" w:rsidRDefault="00F666C1" w:rsidP="006F645E">
      <w:pPr>
        <w:pStyle w:val="BodyText"/>
      </w:pPr>
      <w:r>
        <w:t>Table: Post</w:t>
      </w:r>
    </w:p>
    <w:p w14:paraId="1E63A335" w14:textId="5769768A" w:rsidR="00F666C1" w:rsidRDefault="00F666C1" w:rsidP="006F645E">
      <w:pPr>
        <w:pStyle w:val="BodyText"/>
      </w:pPr>
      <w:r>
        <w:t xml:space="preserve">Stores posts made by </w:t>
      </w:r>
      <w:proofErr w:type="gramStart"/>
      <w:r>
        <w:t>user</w:t>
      </w:r>
      <w:proofErr w:type="gramEnd"/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01FFFCEA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5A877963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A48BA89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328DF00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7E18F5A7" w14:textId="77777777" w:rsidTr="00F46805">
        <w:trPr>
          <w:trHeight w:val="432"/>
        </w:trPr>
        <w:tc>
          <w:tcPr>
            <w:tcW w:w="2302" w:type="dxa"/>
          </w:tcPr>
          <w:p w14:paraId="54963E80" w14:textId="4B2E3B8A" w:rsidR="00F15239" w:rsidRDefault="00F666C1" w:rsidP="00F46805">
            <w:pPr>
              <w:pStyle w:val="BodyText"/>
            </w:pPr>
            <w:proofErr w:type="spellStart"/>
            <w:r>
              <w:t>PostID</w:t>
            </w:r>
            <w:proofErr w:type="spellEnd"/>
          </w:p>
        </w:tc>
        <w:tc>
          <w:tcPr>
            <w:tcW w:w="2302" w:type="dxa"/>
          </w:tcPr>
          <w:p w14:paraId="22E895C3" w14:textId="7793B1B5" w:rsidR="00F15239" w:rsidRDefault="00F15239" w:rsidP="00F46805">
            <w:pPr>
              <w:pStyle w:val="BodyText"/>
            </w:pPr>
            <w:r>
              <w:t>PK</w:t>
            </w:r>
            <w:r w:rsidR="00F666C1">
              <w:t>, unique identifier for a post</w:t>
            </w:r>
          </w:p>
        </w:tc>
        <w:tc>
          <w:tcPr>
            <w:tcW w:w="2302" w:type="dxa"/>
          </w:tcPr>
          <w:p w14:paraId="4FC61B7A" w14:textId="24DF2CBF" w:rsidR="00F15239" w:rsidRDefault="00F666C1" w:rsidP="00F46805">
            <w:pPr>
              <w:pStyle w:val="BodyText"/>
            </w:pPr>
            <w:proofErr w:type="spellStart"/>
            <w:r>
              <w:t>Bigi</w:t>
            </w:r>
            <w:r w:rsidR="00F15239">
              <w:t>nt</w:t>
            </w:r>
            <w:proofErr w:type="spellEnd"/>
          </w:p>
        </w:tc>
      </w:tr>
      <w:tr w:rsidR="00F15239" w14:paraId="1797FE18" w14:textId="77777777" w:rsidTr="00F46805">
        <w:trPr>
          <w:trHeight w:val="432"/>
        </w:trPr>
        <w:tc>
          <w:tcPr>
            <w:tcW w:w="2302" w:type="dxa"/>
          </w:tcPr>
          <w:p w14:paraId="1E94FBCF" w14:textId="16B4A848" w:rsidR="00F15239" w:rsidRDefault="00F666C1" w:rsidP="00F46805">
            <w:pPr>
              <w:pStyle w:val="BodyText"/>
            </w:pPr>
            <w:proofErr w:type="spellStart"/>
            <w:r>
              <w:t>UserID</w:t>
            </w:r>
            <w:proofErr w:type="spellEnd"/>
          </w:p>
        </w:tc>
        <w:tc>
          <w:tcPr>
            <w:tcW w:w="2302" w:type="dxa"/>
          </w:tcPr>
          <w:p w14:paraId="548CFCA7" w14:textId="0D6FD581" w:rsidR="00F15239" w:rsidRDefault="00F666C1" w:rsidP="00F46805">
            <w:pPr>
              <w:pStyle w:val="BodyText"/>
            </w:pPr>
            <w:r>
              <w:t>FK, user who made the post</w:t>
            </w:r>
          </w:p>
        </w:tc>
        <w:tc>
          <w:tcPr>
            <w:tcW w:w="2302" w:type="dxa"/>
          </w:tcPr>
          <w:p w14:paraId="3FC5854F" w14:textId="69685A53" w:rsidR="00F15239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18CFABAF" w14:textId="77777777" w:rsidTr="00F46805">
        <w:trPr>
          <w:trHeight w:val="432"/>
        </w:trPr>
        <w:tc>
          <w:tcPr>
            <w:tcW w:w="2302" w:type="dxa"/>
          </w:tcPr>
          <w:p w14:paraId="5CFED900" w14:textId="76826474" w:rsidR="00F666C1" w:rsidRDefault="00F666C1" w:rsidP="00F46805">
            <w:pPr>
              <w:pStyle w:val="BodyText"/>
            </w:pPr>
            <w:r>
              <w:t>Content</w:t>
            </w:r>
          </w:p>
        </w:tc>
        <w:tc>
          <w:tcPr>
            <w:tcW w:w="2302" w:type="dxa"/>
          </w:tcPr>
          <w:p w14:paraId="37D7CAF0" w14:textId="110532A4" w:rsidR="00F666C1" w:rsidRDefault="00F666C1" w:rsidP="00F46805">
            <w:pPr>
              <w:pStyle w:val="BodyText"/>
            </w:pPr>
            <w:r>
              <w:t>The text content of the post</w:t>
            </w:r>
          </w:p>
        </w:tc>
        <w:tc>
          <w:tcPr>
            <w:tcW w:w="2302" w:type="dxa"/>
          </w:tcPr>
          <w:p w14:paraId="6C912F47" w14:textId="3DC58E3F" w:rsidR="00F666C1" w:rsidRDefault="00F666C1" w:rsidP="00F46805">
            <w:pPr>
              <w:pStyle w:val="BodyText"/>
            </w:pPr>
            <w:r>
              <w:t>Text</w:t>
            </w:r>
          </w:p>
        </w:tc>
      </w:tr>
    </w:tbl>
    <w:p w14:paraId="08811175" w14:textId="77777777" w:rsidR="00F15239" w:rsidRDefault="00F15239" w:rsidP="006F645E">
      <w:pPr>
        <w:pStyle w:val="BodyText"/>
      </w:pPr>
    </w:p>
    <w:p w14:paraId="0AD46C67" w14:textId="24B23FB0" w:rsidR="00F666C1" w:rsidRDefault="00F666C1" w:rsidP="006F645E">
      <w:pPr>
        <w:pStyle w:val="BodyText"/>
      </w:pPr>
      <w:r>
        <w:t>Table: Like</w:t>
      </w:r>
    </w:p>
    <w:p w14:paraId="30463EC8" w14:textId="5F3CF4CB" w:rsidR="00F666C1" w:rsidRDefault="00F666C1" w:rsidP="006F645E">
      <w:pPr>
        <w:pStyle w:val="BodyText"/>
      </w:pPr>
      <w:r>
        <w:t>Tracks user likes on post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21E2C79F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3260A9F8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1656363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9A2B410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5827EC28" w14:textId="77777777" w:rsidTr="00F46805">
        <w:trPr>
          <w:trHeight w:val="432"/>
        </w:trPr>
        <w:tc>
          <w:tcPr>
            <w:tcW w:w="2302" w:type="dxa"/>
          </w:tcPr>
          <w:p w14:paraId="1410D144" w14:textId="77C63F77" w:rsidR="00F15239" w:rsidRDefault="00F666C1" w:rsidP="00F46805">
            <w:pPr>
              <w:pStyle w:val="BodyText"/>
            </w:pPr>
            <w:proofErr w:type="spellStart"/>
            <w:r>
              <w:t>LikeID</w:t>
            </w:r>
            <w:proofErr w:type="spellEnd"/>
          </w:p>
        </w:tc>
        <w:tc>
          <w:tcPr>
            <w:tcW w:w="2302" w:type="dxa"/>
          </w:tcPr>
          <w:p w14:paraId="6438E183" w14:textId="394144C8" w:rsidR="00F15239" w:rsidRDefault="00F666C1" w:rsidP="00F46805">
            <w:pPr>
              <w:pStyle w:val="BodyText"/>
            </w:pPr>
            <w:r>
              <w:t xml:space="preserve">PK, unique identifier for a </w:t>
            </w:r>
            <w:r>
              <w:t>like</w:t>
            </w:r>
          </w:p>
        </w:tc>
        <w:tc>
          <w:tcPr>
            <w:tcW w:w="2302" w:type="dxa"/>
          </w:tcPr>
          <w:p w14:paraId="75304730" w14:textId="2CD72777" w:rsidR="00F15239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15239" w14:paraId="4732C79D" w14:textId="77777777" w:rsidTr="00F46805">
        <w:trPr>
          <w:trHeight w:val="432"/>
        </w:trPr>
        <w:tc>
          <w:tcPr>
            <w:tcW w:w="2302" w:type="dxa"/>
          </w:tcPr>
          <w:p w14:paraId="0E9B8DC8" w14:textId="06B75C45" w:rsidR="00F15239" w:rsidRDefault="00F666C1" w:rsidP="00F46805">
            <w:pPr>
              <w:pStyle w:val="BodyText"/>
            </w:pPr>
            <w:proofErr w:type="spellStart"/>
            <w:r>
              <w:t>UserID</w:t>
            </w:r>
            <w:proofErr w:type="spellEnd"/>
          </w:p>
        </w:tc>
        <w:tc>
          <w:tcPr>
            <w:tcW w:w="2302" w:type="dxa"/>
          </w:tcPr>
          <w:p w14:paraId="009ADD92" w14:textId="1976D92B" w:rsidR="00F15239" w:rsidRDefault="00F666C1" w:rsidP="00F46805">
            <w:pPr>
              <w:pStyle w:val="BodyText"/>
            </w:pPr>
            <w:r>
              <w:t>FK, user who liked the post</w:t>
            </w:r>
          </w:p>
        </w:tc>
        <w:tc>
          <w:tcPr>
            <w:tcW w:w="2302" w:type="dxa"/>
          </w:tcPr>
          <w:p w14:paraId="5032C816" w14:textId="7362B044" w:rsidR="00F15239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60208014" w14:textId="77777777" w:rsidTr="00F46805">
        <w:trPr>
          <w:trHeight w:val="432"/>
        </w:trPr>
        <w:tc>
          <w:tcPr>
            <w:tcW w:w="2302" w:type="dxa"/>
          </w:tcPr>
          <w:p w14:paraId="597C54E7" w14:textId="6D812D52" w:rsidR="00F666C1" w:rsidRDefault="00F666C1" w:rsidP="00F46805">
            <w:pPr>
              <w:pStyle w:val="BodyText"/>
            </w:pPr>
            <w:proofErr w:type="spellStart"/>
            <w:r>
              <w:t>PostID</w:t>
            </w:r>
            <w:proofErr w:type="spellEnd"/>
          </w:p>
        </w:tc>
        <w:tc>
          <w:tcPr>
            <w:tcW w:w="2302" w:type="dxa"/>
          </w:tcPr>
          <w:p w14:paraId="11D21323" w14:textId="00DDED8E" w:rsidR="00F666C1" w:rsidRDefault="00F666C1" w:rsidP="00F46805">
            <w:pPr>
              <w:pStyle w:val="BodyText"/>
            </w:pPr>
            <w:r>
              <w:t>FK, the post that is being liked</w:t>
            </w:r>
          </w:p>
        </w:tc>
        <w:tc>
          <w:tcPr>
            <w:tcW w:w="2302" w:type="dxa"/>
          </w:tcPr>
          <w:p w14:paraId="4334EACD" w14:textId="0EF5BD2A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</w:tbl>
    <w:p w14:paraId="1C9F9D42" w14:textId="77777777" w:rsidR="00F15239" w:rsidRDefault="00F15239" w:rsidP="006F645E">
      <w:pPr>
        <w:pStyle w:val="BodyText"/>
      </w:pPr>
    </w:p>
    <w:p w14:paraId="251D3901" w14:textId="55A15A7C" w:rsidR="00F666C1" w:rsidRDefault="00F666C1" w:rsidP="006F645E">
      <w:pPr>
        <w:pStyle w:val="BodyText"/>
      </w:pPr>
      <w:r>
        <w:t>Table: Comment</w:t>
      </w:r>
    </w:p>
    <w:p w14:paraId="206E7D62" w14:textId="6EE4C839" w:rsidR="00F666C1" w:rsidRDefault="00F666C1" w:rsidP="006F645E">
      <w:pPr>
        <w:pStyle w:val="BodyText"/>
      </w:pPr>
      <w:r>
        <w:t>Stores user comments on post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666C1" w:rsidRPr="00BE17E0" w14:paraId="7C714978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2458C91B" w14:textId="77777777" w:rsidR="00F666C1" w:rsidRPr="00BE17E0" w:rsidRDefault="00F666C1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D27D344" w14:textId="77777777" w:rsidR="00F666C1" w:rsidRPr="00BE17E0" w:rsidRDefault="00F666C1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BE0DC53" w14:textId="77777777" w:rsidR="00F666C1" w:rsidRPr="00BE17E0" w:rsidRDefault="00F666C1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666C1" w14:paraId="01280B1A" w14:textId="77777777" w:rsidTr="00F46805">
        <w:trPr>
          <w:trHeight w:val="432"/>
        </w:trPr>
        <w:tc>
          <w:tcPr>
            <w:tcW w:w="2302" w:type="dxa"/>
          </w:tcPr>
          <w:p w14:paraId="211C8166" w14:textId="44CF1523" w:rsidR="00F666C1" w:rsidRDefault="00F666C1" w:rsidP="00F46805">
            <w:pPr>
              <w:pStyle w:val="BodyText"/>
            </w:pPr>
            <w:proofErr w:type="spellStart"/>
            <w:r>
              <w:t>CommentI</w:t>
            </w:r>
            <w:r>
              <w:t>D</w:t>
            </w:r>
            <w:proofErr w:type="spellEnd"/>
          </w:p>
        </w:tc>
        <w:tc>
          <w:tcPr>
            <w:tcW w:w="2302" w:type="dxa"/>
          </w:tcPr>
          <w:p w14:paraId="5D9CE2D2" w14:textId="28A412B9" w:rsidR="00F666C1" w:rsidRDefault="00F666C1" w:rsidP="00F46805">
            <w:pPr>
              <w:pStyle w:val="BodyText"/>
            </w:pPr>
            <w:r>
              <w:t xml:space="preserve">PK, unique identifier for a </w:t>
            </w:r>
            <w:r>
              <w:t>comment</w:t>
            </w:r>
          </w:p>
        </w:tc>
        <w:tc>
          <w:tcPr>
            <w:tcW w:w="2302" w:type="dxa"/>
          </w:tcPr>
          <w:p w14:paraId="66B6780A" w14:textId="77777777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445565A2" w14:textId="77777777" w:rsidTr="00F46805">
        <w:trPr>
          <w:trHeight w:val="432"/>
        </w:trPr>
        <w:tc>
          <w:tcPr>
            <w:tcW w:w="2302" w:type="dxa"/>
          </w:tcPr>
          <w:p w14:paraId="783E9465" w14:textId="77777777" w:rsidR="00F666C1" w:rsidRDefault="00F666C1" w:rsidP="00F46805">
            <w:pPr>
              <w:pStyle w:val="BodyText"/>
            </w:pPr>
            <w:proofErr w:type="spellStart"/>
            <w:r>
              <w:t>UserID</w:t>
            </w:r>
            <w:proofErr w:type="spellEnd"/>
          </w:p>
        </w:tc>
        <w:tc>
          <w:tcPr>
            <w:tcW w:w="2302" w:type="dxa"/>
          </w:tcPr>
          <w:p w14:paraId="13CFF07D" w14:textId="77777777" w:rsidR="00F666C1" w:rsidRDefault="00F666C1" w:rsidP="00F46805">
            <w:pPr>
              <w:pStyle w:val="BodyText"/>
            </w:pPr>
            <w:r>
              <w:t>FK, user who liked the post</w:t>
            </w:r>
          </w:p>
        </w:tc>
        <w:tc>
          <w:tcPr>
            <w:tcW w:w="2302" w:type="dxa"/>
          </w:tcPr>
          <w:p w14:paraId="2B49ABED" w14:textId="77777777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57FE3AE0" w14:textId="77777777" w:rsidTr="00F46805">
        <w:trPr>
          <w:trHeight w:val="432"/>
        </w:trPr>
        <w:tc>
          <w:tcPr>
            <w:tcW w:w="2302" w:type="dxa"/>
          </w:tcPr>
          <w:p w14:paraId="1B28DD15" w14:textId="77777777" w:rsidR="00F666C1" w:rsidRDefault="00F666C1" w:rsidP="00F46805">
            <w:pPr>
              <w:pStyle w:val="BodyText"/>
            </w:pPr>
            <w:proofErr w:type="spellStart"/>
            <w:r>
              <w:t>PostID</w:t>
            </w:r>
            <w:proofErr w:type="spellEnd"/>
          </w:p>
        </w:tc>
        <w:tc>
          <w:tcPr>
            <w:tcW w:w="2302" w:type="dxa"/>
          </w:tcPr>
          <w:p w14:paraId="09B63152" w14:textId="77777777" w:rsidR="00F666C1" w:rsidRDefault="00F666C1" w:rsidP="00F46805">
            <w:pPr>
              <w:pStyle w:val="BodyText"/>
            </w:pPr>
            <w:r>
              <w:t>FK, the post that is being liked</w:t>
            </w:r>
          </w:p>
        </w:tc>
        <w:tc>
          <w:tcPr>
            <w:tcW w:w="2302" w:type="dxa"/>
          </w:tcPr>
          <w:p w14:paraId="2D8EBD3B" w14:textId="77777777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</w:tbl>
    <w:p w14:paraId="3A7CE167" w14:textId="77777777" w:rsidR="00F15239" w:rsidRDefault="00F15239" w:rsidP="006F645E">
      <w:pPr>
        <w:pStyle w:val="BodyText"/>
      </w:pPr>
    </w:p>
    <w:p w14:paraId="67BBA293" w14:textId="2A1A7AF0" w:rsidR="00F666C1" w:rsidRDefault="00F666C1" w:rsidP="006F645E">
      <w:pPr>
        <w:pStyle w:val="BodyText"/>
      </w:pPr>
      <w:r>
        <w:t>Table: Share</w:t>
      </w:r>
    </w:p>
    <w:p w14:paraId="5B07D397" w14:textId="2927A180" w:rsidR="00F666C1" w:rsidRDefault="00F666C1" w:rsidP="006F645E">
      <w:pPr>
        <w:pStyle w:val="BodyText"/>
      </w:pPr>
      <w:r>
        <w:t>Tracks users sharing post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666C1" w:rsidRPr="00BE17E0" w14:paraId="36C1C03F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5A422C5D" w14:textId="77777777" w:rsidR="00F666C1" w:rsidRPr="00BE17E0" w:rsidRDefault="00F666C1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7ACBFA1" w14:textId="77777777" w:rsidR="00F666C1" w:rsidRPr="00BE17E0" w:rsidRDefault="00F666C1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9406724" w14:textId="77777777" w:rsidR="00F666C1" w:rsidRPr="00BE17E0" w:rsidRDefault="00F666C1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666C1" w14:paraId="353498B8" w14:textId="77777777" w:rsidTr="00F46805">
        <w:trPr>
          <w:trHeight w:val="432"/>
        </w:trPr>
        <w:tc>
          <w:tcPr>
            <w:tcW w:w="2302" w:type="dxa"/>
          </w:tcPr>
          <w:p w14:paraId="41F90794" w14:textId="34811AF8" w:rsidR="00F666C1" w:rsidRDefault="00F666C1" w:rsidP="00F46805">
            <w:pPr>
              <w:pStyle w:val="BodyText"/>
            </w:pPr>
            <w:proofErr w:type="spellStart"/>
            <w:r>
              <w:t>Share</w:t>
            </w:r>
            <w:r>
              <w:t>ID</w:t>
            </w:r>
            <w:proofErr w:type="spellEnd"/>
          </w:p>
        </w:tc>
        <w:tc>
          <w:tcPr>
            <w:tcW w:w="2302" w:type="dxa"/>
          </w:tcPr>
          <w:p w14:paraId="09A498AD" w14:textId="0D85CA26" w:rsidR="00F666C1" w:rsidRDefault="00F666C1" w:rsidP="00F46805">
            <w:pPr>
              <w:pStyle w:val="BodyText"/>
            </w:pPr>
            <w:r>
              <w:t xml:space="preserve">PK, unique identifier for a </w:t>
            </w:r>
            <w:r>
              <w:t>share</w:t>
            </w:r>
          </w:p>
        </w:tc>
        <w:tc>
          <w:tcPr>
            <w:tcW w:w="2302" w:type="dxa"/>
          </w:tcPr>
          <w:p w14:paraId="0A81EB82" w14:textId="77777777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741B15F7" w14:textId="77777777" w:rsidTr="00F46805">
        <w:trPr>
          <w:trHeight w:val="432"/>
        </w:trPr>
        <w:tc>
          <w:tcPr>
            <w:tcW w:w="2302" w:type="dxa"/>
          </w:tcPr>
          <w:p w14:paraId="3DD3910D" w14:textId="77777777" w:rsidR="00F666C1" w:rsidRDefault="00F666C1" w:rsidP="00F46805">
            <w:pPr>
              <w:pStyle w:val="BodyText"/>
            </w:pPr>
            <w:proofErr w:type="spellStart"/>
            <w:r>
              <w:t>UserID</w:t>
            </w:r>
            <w:proofErr w:type="spellEnd"/>
          </w:p>
        </w:tc>
        <w:tc>
          <w:tcPr>
            <w:tcW w:w="2302" w:type="dxa"/>
          </w:tcPr>
          <w:p w14:paraId="78708120" w14:textId="77777777" w:rsidR="00F666C1" w:rsidRDefault="00F666C1" w:rsidP="00F46805">
            <w:pPr>
              <w:pStyle w:val="BodyText"/>
            </w:pPr>
            <w:r>
              <w:t>FK, user who liked the post</w:t>
            </w:r>
          </w:p>
        </w:tc>
        <w:tc>
          <w:tcPr>
            <w:tcW w:w="2302" w:type="dxa"/>
          </w:tcPr>
          <w:p w14:paraId="0F16ADED" w14:textId="77777777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2BC1620F" w14:textId="77777777" w:rsidTr="00F46805">
        <w:trPr>
          <w:trHeight w:val="432"/>
        </w:trPr>
        <w:tc>
          <w:tcPr>
            <w:tcW w:w="2302" w:type="dxa"/>
          </w:tcPr>
          <w:p w14:paraId="4E269FC3" w14:textId="77777777" w:rsidR="00F666C1" w:rsidRDefault="00F666C1" w:rsidP="00F46805">
            <w:pPr>
              <w:pStyle w:val="BodyText"/>
            </w:pPr>
            <w:proofErr w:type="spellStart"/>
            <w:r>
              <w:t>PostID</w:t>
            </w:r>
            <w:proofErr w:type="spellEnd"/>
          </w:p>
        </w:tc>
        <w:tc>
          <w:tcPr>
            <w:tcW w:w="2302" w:type="dxa"/>
          </w:tcPr>
          <w:p w14:paraId="3ACBDF92" w14:textId="77777777" w:rsidR="00F666C1" w:rsidRDefault="00F666C1" w:rsidP="00F46805">
            <w:pPr>
              <w:pStyle w:val="BodyText"/>
            </w:pPr>
            <w:r>
              <w:t>FK, the post that is being liked</w:t>
            </w:r>
          </w:p>
        </w:tc>
        <w:tc>
          <w:tcPr>
            <w:tcW w:w="2302" w:type="dxa"/>
          </w:tcPr>
          <w:p w14:paraId="3A4CB4D0" w14:textId="77777777" w:rsidR="00F666C1" w:rsidRDefault="00F666C1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</w:tbl>
    <w:p w14:paraId="7BCBF350" w14:textId="77777777" w:rsidR="00F666C1" w:rsidRDefault="00F666C1" w:rsidP="006F645E">
      <w:pPr>
        <w:pStyle w:val="BodyText"/>
      </w:pPr>
    </w:p>
    <w:p w14:paraId="6B65D075" w14:textId="2869AD68" w:rsidR="00F666C1" w:rsidRDefault="00F666C1" w:rsidP="006F645E">
      <w:pPr>
        <w:pStyle w:val="BodyText"/>
      </w:pPr>
      <w:r>
        <w:t>Table: Hashtag</w:t>
      </w:r>
    </w:p>
    <w:p w14:paraId="7A74C92E" w14:textId="1639EAA9" w:rsidR="00F666C1" w:rsidRDefault="00F666C1" w:rsidP="006F645E">
      <w:pPr>
        <w:pStyle w:val="BodyText"/>
      </w:pPr>
      <w:r>
        <w:t>Stores hashtags used in post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4B58647B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34D37590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F51EE7A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5369E00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5CAB51AA" w14:textId="77777777" w:rsidTr="00F46805">
        <w:trPr>
          <w:trHeight w:val="432"/>
        </w:trPr>
        <w:tc>
          <w:tcPr>
            <w:tcW w:w="2302" w:type="dxa"/>
          </w:tcPr>
          <w:p w14:paraId="19138D8A" w14:textId="1DA7E28D" w:rsidR="00F15239" w:rsidRDefault="00F666C1" w:rsidP="00F46805">
            <w:pPr>
              <w:pStyle w:val="BodyText"/>
            </w:pPr>
            <w:proofErr w:type="spellStart"/>
            <w:r>
              <w:t>HashtagID</w:t>
            </w:r>
            <w:proofErr w:type="spellEnd"/>
          </w:p>
        </w:tc>
        <w:tc>
          <w:tcPr>
            <w:tcW w:w="2302" w:type="dxa"/>
          </w:tcPr>
          <w:p w14:paraId="1E29AC38" w14:textId="229F06DC" w:rsidR="00F15239" w:rsidRDefault="00F666C1" w:rsidP="00F46805">
            <w:pPr>
              <w:pStyle w:val="BodyText"/>
            </w:pPr>
            <w:r>
              <w:t>PK, unique identifier for a hashtag</w:t>
            </w:r>
          </w:p>
        </w:tc>
        <w:tc>
          <w:tcPr>
            <w:tcW w:w="2302" w:type="dxa"/>
          </w:tcPr>
          <w:p w14:paraId="3FC0A5F4" w14:textId="420D7FA4" w:rsidR="00F15239" w:rsidRDefault="00F666C1" w:rsidP="00F46805">
            <w:pPr>
              <w:pStyle w:val="BodyText"/>
            </w:pPr>
            <w:proofErr w:type="spellStart"/>
            <w:r>
              <w:t>Bigi</w:t>
            </w:r>
            <w:r w:rsidR="00F15239">
              <w:t>nt</w:t>
            </w:r>
            <w:proofErr w:type="spellEnd"/>
          </w:p>
        </w:tc>
      </w:tr>
      <w:tr w:rsidR="00F15239" w14:paraId="0A9A45C8" w14:textId="77777777" w:rsidTr="00F46805">
        <w:trPr>
          <w:trHeight w:val="432"/>
        </w:trPr>
        <w:tc>
          <w:tcPr>
            <w:tcW w:w="2302" w:type="dxa"/>
          </w:tcPr>
          <w:p w14:paraId="3368C04C" w14:textId="03555E53" w:rsidR="00F15239" w:rsidRDefault="00F666C1" w:rsidP="00F46805">
            <w:pPr>
              <w:pStyle w:val="BodyText"/>
            </w:pPr>
            <w:r>
              <w:t>Hashtag</w:t>
            </w:r>
          </w:p>
        </w:tc>
        <w:tc>
          <w:tcPr>
            <w:tcW w:w="2302" w:type="dxa"/>
          </w:tcPr>
          <w:p w14:paraId="54A5FFC5" w14:textId="4DB4AC87" w:rsidR="00F15239" w:rsidRDefault="00F666C1" w:rsidP="00F46805">
            <w:pPr>
              <w:pStyle w:val="BodyText"/>
            </w:pPr>
            <w:r>
              <w:t>Hashtag text</w:t>
            </w:r>
          </w:p>
        </w:tc>
        <w:tc>
          <w:tcPr>
            <w:tcW w:w="2302" w:type="dxa"/>
          </w:tcPr>
          <w:p w14:paraId="7F521270" w14:textId="63AF8CC4" w:rsidR="00F15239" w:rsidRDefault="00F666C1" w:rsidP="00F46805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255)</w:t>
            </w:r>
          </w:p>
        </w:tc>
      </w:tr>
    </w:tbl>
    <w:p w14:paraId="347CDA67" w14:textId="77777777" w:rsidR="00F15239" w:rsidRDefault="00F15239" w:rsidP="006F645E">
      <w:pPr>
        <w:pStyle w:val="BodyText"/>
      </w:pPr>
    </w:p>
    <w:p w14:paraId="189D644D" w14:textId="6C9A7793" w:rsidR="00F666C1" w:rsidRDefault="00F666C1" w:rsidP="006F645E">
      <w:pPr>
        <w:pStyle w:val="BodyText"/>
      </w:pPr>
      <w:r>
        <w:t xml:space="preserve">Table: </w:t>
      </w:r>
      <w:proofErr w:type="spellStart"/>
      <w:r>
        <w:t>PostHashtag</w:t>
      </w:r>
      <w:proofErr w:type="spellEnd"/>
    </w:p>
    <w:p w14:paraId="41CDA8D9" w14:textId="484285AF" w:rsidR="00F666C1" w:rsidRDefault="00F666C1" w:rsidP="006F645E">
      <w:pPr>
        <w:pStyle w:val="BodyText"/>
      </w:pPr>
      <w:r>
        <w:t>Links hashtags with post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38F57DC7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5CB42691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6387D45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02A7C75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6C861A8D" w14:textId="77777777" w:rsidTr="00F46805">
        <w:trPr>
          <w:trHeight w:val="432"/>
        </w:trPr>
        <w:tc>
          <w:tcPr>
            <w:tcW w:w="2302" w:type="dxa"/>
          </w:tcPr>
          <w:p w14:paraId="3CE71D00" w14:textId="1463757F" w:rsidR="00F15239" w:rsidRDefault="00F666C1" w:rsidP="00F46805">
            <w:pPr>
              <w:pStyle w:val="BodyText"/>
            </w:pPr>
            <w:proofErr w:type="spellStart"/>
            <w:r>
              <w:t>PostHashtagID</w:t>
            </w:r>
            <w:proofErr w:type="spellEnd"/>
          </w:p>
        </w:tc>
        <w:tc>
          <w:tcPr>
            <w:tcW w:w="2302" w:type="dxa"/>
          </w:tcPr>
          <w:p w14:paraId="09505D73" w14:textId="74733648" w:rsidR="00F15239" w:rsidRDefault="00F666C1" w:rsidP="00F46805">
            <w:pPr>
              <w:pStyle w:val="BodyText"/>
            </w:pPr>
            <w:r>
              <w:t>PK, unique identifier for the relationship</w:t>
            </w:r>
          </w:p>
        </w:tc>
        <w:tc>
          <w:tcPr>
            <w:tcW w:w="2302" w:type="dxa"/>
          </w:tcPr>
          <w:p w14:paraId="6B1DAD16" w14:textId="50408A64" w:rsidR="00F15239" w:rsidRDefault="00F666C1" w:rsidP="00F46805">
            <w:pPr>
              <w:pStyle w:val="BodyText"/>
            </w:pPr>
            <w:proofErr w:type="spellStart"/>
            <w:r>
              <w:t>Bigi</w:t>
            </w:r>
            <w:r w:rsidR="00F15239">
              <w:t>nt</w:t>
            </w:r>
            <w:proofErr w:type="spellEnd"/>
          </w:p>
        </w:tc>
      </w:tr>
      <w:tr w:rsidR="00F15239" w14:paraId="666DEE15" w14:textId="77777777" w:rsidTr="00F46805">
        <w:trPr>
          <w:trHeight w:val="432"/>
        </w:trPr>
        <w:tc>
          <w:tcPr>
            <w:tcW w:w="2302" w:type="dxa"/>
          </w:tcPr>
          <w:p w14:paraId="6FB59346" w14:textId="10BA998E" w:rsidR="00F15239" w:rsidRDefault="00F666C1" w:rsidP="00F46805">
            <w:pPr>
              <w:pStyle w:val="BodyText"/>
            </w:pPr>
            <w:proofErr w:type="spellStart"/>
            <w:r>
              <w:t>PostID</w:t>
            </w:r>
            <w:proofErr w:type="spellEnd"/>
          </w:p>
        </w:tc>
        <w:tc>
          <w:tcPr>
            <w:tcW w:w="2302" w:type="dxa"/>
          </w:tcPr>
          <w:p w14:paraId="23DFCE9B" w14:textId="1B832BF2" w:rsidR="00F15239" w:rsidRDefault="00F666C1" w:rsidP="00F46805">
            <w:pPr>
              <w:pStyle w:val="BodyText"/>
            </w:pPr>
            <w:r>
              <w:t>FK,</w:t>
            </w:r>
            <w:r w:rsidR="007B6A9C">
              <w:t xml:space="preserve"> related post</w:t>
            </w:r>
          </w:p>
        </w:tc>
        <w:tc>
          <w:tcPr>
            <w:tcW w:w="2302" w:type="dxa"/>
          </w:tcPr>
          <w:p w14:paraId="5C05D29E" w14:textId="210558B5" w:rsidR="00F15239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666C1" w14:paraId="5EBFE527" w14:textId="77777777" w:rsidTr="00F46805">
        <w:trPr>
          <w:trHeight w:val="432"/>
        </w:trPr>
        <w:tc>
          <w:tcPr>
            <w:tcW w:w="2302" w:type="dxa"/>
          </w:tcPr>
          <w:p w14:paraId="1C2EA85E" w14:textId="54C98E17" w:rsidR="00F666C1" w:rsidRDefault="00F666C1" w:rsidP="00F46805">
            <w:pPr>
              <w:pStyle w:val="BodyText"/>
            </w:pPr>
            <w:proofErr w:type="spellStart"/>
            <w:r>
              <w:t>HashtagID</w:t>
            </w:r>
            <w:proofErr w:type="spellEnd"/>
          </w:p>
        </w:tc>
        <w:tc>
          <w:tcPr>
            <w:tcW w:w="2302" w:type="dxa"/>
          </w:tcPr>
          <w:p w14:paraId="44FDED46" w14:textId="45C70EC3" w:rsidR="00F666C1" w:rsidRDefault="007B6A9C" w:rsidP="00F46805">
            <w:pPr>
              <w:pStyle w:val="BodyText"/>
            </w:pPr>
            <w:r>
              <w:t>FK, related hashtag</w:t>
            </w:r>
          </w:p>
        </w:tc>
        <w:tc>
          <w:tcPr>
            <w:tcW w:w="2302" w:type="dxa"/>
          </w:tcPr>
          <w:p w14:paraId="5C846913" w14:textId="67610D67" w:rsidR="00F666C1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</w:tbl>
    <w:p w14:paraId="022B9307" w14:textId="77777777" w:rsidR="00F15239" w:rsidRDefault="00F15239" w:rsidP="006F645E">
      <w:pPr>
        <w:pStyle w:val="BodyText"/>
      </w:pPr>
    </w:p>
    <w:p w14:paraId="6D14398C" w14:textId="66014AC7" w:rsidR="007B6A9C" w:rsidRDefault="007B6A9C" w:rsidP="006F645E">
      <w:pPr>
        <w:pStyle w:val="BodyText"/>
      </w:pPr>
      <w:r>
        <w:t xml:space="preserve">Table: </w:t>
      </w:r>
      <w:proofErr w:type="spellStart"/>
      <w:r>
        <w:t>FriendshipBridge</w:t>
      </w:r>
      <w:proofErr w:type="spellEnd"/>
    </w:p>
    <w:p w14:paraId="14CD05D4" w14:textId="44C63ECE" w:rsidR="007B6A9C" w:rsidRDefault="007B6A9C" w:rsidP="006F645E">
      <w:pPr>
        <w:pStyle w:val="BodyText"/>
      </w:pPr>
      <w:r>
        <w:t>Stores user friendship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3FBA6C8F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68D597DB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2F91A3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CF2F553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6722AF51" w14:textId="77777777" w:rsidTr="00F46805">
        <w:trPr>
          <w:trHeight w:val="432"/>
        </w:trPr>
        <w:tc>
          <w:tcPr>
            <w:tcW w:w="2302" w:type="dxa"/>
          </w:tcPr>
          <w:p w14:paraId="6DE38A14" w14:textId="1EB79DD5" w:rsidR="00F15239" w:rsidRDefault="007B6A9C" w:rsidP="00F46805">
            <w:pPr>
              <w:pStyle w:val="BodyText"/>
            </w:pPr>
            <w:proofErr w:type="spellStart"/>
            <w:r>
              <w:t>FriendshipBridgeID</w:t>
            </w:r>
            <w:proofErr w:type="spellEnd"/>
          </w:p>
        </w:tc>
        <w:tc>
          <w:tcPr>
            <w:tcW w:w="2302" w:type="dxa"/>
          </w:tcPr>
          <w:p w14:paraId="4D352331" w14:textId="462090DD" w:rsidR="00F15239" w:rsidRDefault="00F15239" w:rsidP="00F46805">
            <w:pPr>
              <w:pStyle w:val="BodyText"/>
            </w:pPr>
            <w:r>
              <w:t>PK</w:t>
            </w:r>
            <w:r w:rsidR="007B6A9C">
              <w:t>, unique identifier for the friendship</w:t>
            </w:r>
          </w:p>
        </w:tc>
        <w:tc>
          <w:tcPr>
            <w:tcW w:w="2302" w:type="dxa"/>
          </w:tcPr>
          <w:p w14:paraId="0A93E772" w14:textId="7031CC18" w:rsidR="00F15239" w:rsidRDefault="007B6A9C" w:rsidP="00F46805">
            <w:pPr>
              <w:pStyle w:val="BodyText"/>
            </w:pPr>
            <w:proofErr w:type="spellStart"/>
            <w:r>
              <w:t>Bigi</w:t>
            </w:r>
            <w:r w:rsidR="00F15239">
              <w:t>nt</w:t>
            </w:r>
            <w:proofErr w:type="spellEnd"/>
          </w:p>
        </w:tc>
      </w:tr>
      <w:tr w:rsidR="00F15239" w14:paraId="04369655" w14:textId="77777777" w:rsidTr="00F46805">
        <w:trPr>
          <w:trHeight w:val="432"/>
        </w:trPr>
        <w:tc>
          <w:tcPr>
            <w:tcW w:w="2302" w:type="dxa"/>
          </w:tcPr>
          <w:p w14:paraId="38ACAB64" w14:textId="2060F6BD" w:rsidR="00F15239" w:rsidRDefault="007B6A9C" w:rsidP="00F46805">
            <w:pPr>
              <w:pStyle w:val="BodyText"/>
            </w:pPr>
            <w:r>
              <w:t>User1ID</w:t>
            </w:r>
          </w:p>
        </w:tc>
        <w:tc>
          <w:tcPr>
            <w:tcW w:w="2302" w:type="dxa"/>
          </w:tcPr>
          <w:p w14:paraId="5337E38F" w14:textId="018D536F" w:rsidR="00F15239" w:rsidRDefault="007B6A9C" w:rsidP="00F46805">
            <w:pPr>
              <w:pStyle w:val="BodyText"/>
            </w:pPr>
            <w:r>
              <w:t>FK, first user in the friendship</w:t>
            </w:r>
          </w:p>
        </w:tc>
        <w:tc>
          <w:tcPr>
            <w:tcW w:w="2302" w:type="dxa"/>
          </w:tcPr>
          <w:p w14:paraId="2221C2B0" w14:textId="5A47C22E" w:rsidR="00F15239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7B6A9C" w14:paraId="5A94AC05" w14:textId="77777777" w:rsidTr="00F46805">
        <w:trPr>
          <w:trHeight w:val="432"/>
        </w:trPr>
        <w:tc>
          <w:tcPr>
            <w:tcW w:w="2302" w:type="dxa"/>
          </w:tcPr>
          <w:p w14:paraId="143A0E62" w14:textId="7B3D8FB3" w:rsidR="007B6A9C" w:rsidRDefault="007B6A9C" w:rsidP="00F46805">
            <w:pPr>
              <w:pStyle w:val="BodyText"/>
            </w:pPr>
            <w:r>
              <w:t>User2ID</w:t>
            </w:r>
          </w:p>
        </w:tc>
        <w:tc>
          <w:tcPr>
            <w:tcW w:w="2302" w:type="dxa"/>
          </w:tcPr>
          <w:p w14:paraId="1246825F" w14:textId="57FB89C7" w:rsidR="007B6A9C" w:rsidRDefault="007B6A9C" w:rsidP="00F46805">
            <w:pPr>
              <w:pStyle w:val="BodyText"/>
            </w:pPr>
            <w:r>
              <w:t>FK, second user in the friendship</w:t>
            </w:r>
          </w:p>
        </w:tc>
        <w:tc>
          <w:tcPr>
            <w:tcW w:w="2302" w:type="dxa"/>
          </w:tcPr>
          <w:p w14:paraId="360435E7" w14:textId="032978F9" w:rsidR="007B6A9C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7B6A9C" w14:paraId="3604C849" w14:textId="77777777" w:rsidTr="00F46805">
        <w:trPr>
          <w:trHeight w:val="432"/>
        </w:trPr>
        <w:tc>
          <w:tcPr>
            <w:tcW w:w="2302" w:type="dxa"/>
          </w:tcPr>
          <w:p w14:paraId="2C862E5A" w14:textId="16107285" w:rsidR="007B6A9C" w:rsidRDefault="007B6A9C" w:rsidP="00F46805">
            <w:pPr>
              <w:pStyle w:val="BodyText"/>
            </w:pPr>
            <w:proofErr w:type="spellStart"/>
            <w:r>
              <w:t>StatusID</w:t>
            </w:r>
            <w:proofErr w:type="spellEnd"/>
          </w:p>
        </w:tc>
        <w:tc>
          <w:tcPr>
            <w:tcW w:w="2302" w:type="dxa"/>
          </w:tcPr>
          <w:p w14:paraId="32AD0A96" w14:textId="7660B733" w:rsidR="007B6A9C" w:rsidRDefault="007B6A9C" w:rsidP="00F46805">
            <w:pPr>
              <w:pStyle w:val="BodyText"/>
            </w:pPr>
            <w:r>
              <w:t>Friendship status</w:t>
            </w:r>
          </w:p>
        </w:tc>
        <w:tc>
          <w:tcPr>
            <w:tcW w:w="2302" w:type="dxa"/>
          </w:tcPr>
          <w:p w14:paraId="337BF8CE" w14:textId="1E5D51A9" w:rsidR="007B6A9C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</w:tbl>
    <w:p w14:paraId="7AF01EAC" w14:textId="77777777" w:rsidR="00F15239" w:rsidRDefault="00F15239" w:rsidP="006F645E">
      <w:pPr>
        <w:pStyle w:val="BodyText"/>
      </w:pPr>
    </w:p>
    <w:p w14:paraId="4A277C39" w14:textId="187A7A33" w:rsidR="007B6A9C" w:rsidRDefault="007B6A9C" w:rsidP="006F645E">
      <w:pPr>
        <w:pStyle w:val="BodyText"/>
      </w:pPr>
      <w:r>
        <w:t>Table: Friendship</w:t>
      </w:r>
    </w:p>
    <w:p w14:paraId="240F93C2" w14:textId="40F3B73D" w:rsidR="007B6A9C" w:rsidRDefault="007B6A9C" w:rsidP="006F645E">
      <w:pPr>
        <w:pStyle w:val="BodyText"/>
      </w:pPr>
      <w:r>
        <w:t>Defines different types of user relationship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0EC44A0E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189016CD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AC78525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34BD202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1A1F1CD9" w14:textId="77777777" w:rsidTr="00F46805">
        <w:trPr>
          <w:trHeight w:val="432"/>
        </w:trPr>
        <w:tc>
          <w:tcPr>
            <w:tcW w:w="2302" w:type="dxa"/>
          </w:tcPr>
          <w:p w14:paraId="1B59BED3" w14:textId="556E773C" w:rsidR="00F15239" w:rsidRDefault="007B6A9C" w:rsidP="00F46805">
            <w:pPr>
              <w:pStyle w:val="BodyText"/>
            </w:pPr>
            <w:proofErr w:type="spellStart"/>
            <w:r>
              <w:lastRenderedPageBreak/>
              <w:t>StatusID</w:t>
            </w:r>
            <w:proofErr w:type="spellEnd"/>
          </w:p>
        </w:tc>
        <w:tc>
          <w:tcPr>
            <w:tcW w:w="2302" w:type="dxa"/>
          </w:tcPr>
          <w:p w14:paraId="5CFA76EC" w14:textId="6607C097" w:rsidR="00F15239" w:rsidRDefault="00F15239" w:rsidP="00F46805">
            <w:pPr>
              <w:pStyle w:val="BodyText"/>
            </w:pPr>
            <w:r>
              <w:t>PK</w:t>
            </w:r>
            <w:r w:rsidR="007B6A9C">
              <w:t>, unique identifier for status</w:t>
            </w:r>
          </w:p>
        </w:tc>
        <w:tc>
          <w:tcPr>
            <w:tcW w:w="2302" w:type="dxa"/>
          </w:tcPr>
          <w:p w14:paraId="0FB12683" w14:textId="60962F5F" w:rsidR="00F15239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F15239" w14:paraId="5755F2F3" w14:textId="77777777" w:rsidTr="00F46805">
        <w:trPr>
          <w:trHeight w:val="432"/>
        </w:trPr>
        <w:tc>
          <w:tcPr>
            <w:tcW w:w="2302" w:type="dxa"/>
          </w:tcPr>
          <w:p w14:paraId="36A27F95" w14:textId="6252A907" w:rsidR="00F15239" w:rsidRDefault="007B6A9C" w:rsidP="00F46805">
            <w:pPr>
              <w:pStyle w:val="BodyText"/>
            </w:pPr>
            <w:proofErr w:type="spellStart"/>
            <w:r>
              <w:t>StatusName</w:t>
            </w:r>
            <w:proofErr w:type="spellEnd"/>
          </w:p>
        </w:tc>
        <w:tc>
          <w:tcPr>
            <w:tcW w:w="2302" w:type="dxa"/>
          </w:tcPr>
          <w:p w14:paraId="13054D4D" w14:textId="18E6D524" w:rsidR="00F15239" w:rsidRDefault="007B6A9C" w:rsidP="00F46805">
            <w:pPr>
              <w:pStyle w:val="BodyText"/>
            </w:pPr>
            <w:r>
              <w:t>Status type</w:t>
            </w:r>
          </w:p>
        </w:tc>
        <w:tc>
          <w:tcPr>
            <w:tcW w:w="2302" w:type="dxa"/>
          </w:tcPr>
          <w:p w14:paraId="4D73321A" w14:textId="41AD34F2" w:rsidR="00F15239" w:rsidRDefault="007B6A9C" w:rsidP="007B6A9C">
            <w:pPr>
              <w:pStyle w:val="BodyText"/>
              <w:tabs>
                <w:tab w:val="center" w:pos="1043"/>
              </w:tabs>
            </w:pPr>
            <w:proofErr w:type="gramStart"/>
            <w:r>
              <w:t>Varchar(</w:t>
            </w:r>
            <w:proofErr w:type="gramEnd"/>
            <w:r>
              <w:t>255)</w:t>
            </w:r>
            <w:r>
              <w:tab/>
            </w:r>
          </w:p>
        </w:tc>
      </w:tr>
    </w:tbl>
    <w:p w14:paraId="41E21017" w14:textId="77777777" w:rsidR="00F15239" w:rsidRDefault="00F15239" w:rsidP="006F645E">
      <w:pPr>
        <w:pStyle w:val="BodyText"/>
      </w:pPr>
    </w:p>
    <w:p w14:paraId="03BD4E85" w14:textId="594D4455" w:rsidR="007B6A9C" w:rsidRDefault="007B6A9C" w:rsidP="006F645E">
      <w:pPr>
        <w:pStyle w:val="BodyText"/>
      </w:pPr>
      <w:r>
        <w:t>Table: Geolocation</w:t>
      </w:r>
    </w:p>
    <w:p w14:paraId="2695EF7F" w14:textId="23C2C0DD" w:rsidR="007B6A9C" w:rsidRDefault="007B6A9C" w:rsidP="006F645E">
      <w:pPr>
        <w:pStyle w:val="BodyText"/>
      </w:pPr>
      <w:r>
        <w:t>Tracks user location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F15239" w:rsidRPr="00BE17E0" w14:paraId="6523F45F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05BB3C30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B00A8E5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35C4084" w14:textId="77777777" w:rsidR="00F15239" w:rsidRPr="00BE17E0" w:rsidRDefault="00F15239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15239" w14:paraId="3528F5F1" w14:textId="77777777" w:rsidTr="00F46805">
        <w:trPr>
          <w:trHeight w:val="432"/>
        </w:trPr>
        <w:tc>
          <w:tcPr>
            <w:tcW w:w="2302" w:type="dxa"/>
          </w:tcPr>
          <w:p w14:paraId="2F62DA59" w14:textId="410C2499" w:rsidR="00F15239" w:rsidRDefault="007B6A9C" w:rsidP="00F46805">
            <w:pPr>
              <w:pStyle w:val="BodyText"/>
            </w:pPr>
            <w:proofErr w:type="spellStart"/>
            <w:r>
              <w:t>LocationID</w:t>
            </w:r>
            <w:proofErr w:type="spellEnd"/>
          </w:p>
        </w:tc>
        <w:tc>
          <w:tcPr>
            <w:tcW w:w="2302" w:type="dxa"/>
          </w:tcPr>
          <w:p w14:paraId="7E5F4924" w14:textId="5A528ED2" w:rsidR="00F15239" w:rsidRDefault="00F15239" w:rsidP="00F46805">
            <w:pPr>
              <w:pStyle w:val="BodyText"/>
            </w:pPr>
            <w:r>
              <w:t>PK</w:t>
            </w:r>
            <w:r w:rsidR="007B6A9C">
              <w:t>, unique identifier for a location</w:t>
            </w:r>
          </w:p>
        </w:tc>
        <w:tc>
          <w:tcPr>
            <w:tcW w:w="2302" w:type="dxa"/>
          </w:tcPr>
          <w:p w14:paraId="2885EEDA" w14:textId="42119686" w:rsidR="00F15239" w:rsidRDefault="007B6A9C" w:rsidP="00F46805">
            <w:pPr>
              <w:pStyle w:val="BodyText"/>
            </w:pPr>
            <w:proofErr w:type="spellStart"/>
            <w:r>
              <w:t>Bigi</w:t>
            </w:r>
            <w:r w:rsidR="00F15239">
              <w:t>nt</w:t>
            </w:r>
            <w:proofErr w:type="spellEnd"/>
          </w:p>
        </w:tc>
      </w:tr>
      <w:tr w:rsidR="00F15239" w14:paraId="7EB38AD3" w14:textId="77777777" w:rsidTr="00F46805">
        <w:trPr>
          <w:trHeight w:val="432"/>
        </w:trPr>
        <w:tc>
          <w:tcPr>
            <w:tcW w:w="2302" w:type="dxa"/>
          </w:tcPr>
          <w:p w14:paraId="7F6FE2BB" w14:textId="179C1D06" w:rsidR="00F15239" w:rsidRDefault="007B6A9C" w:rsidP="00F46805">
            <w:pPr>
              <w:pStyle w:val="BodyText"/>
            </w:pPr>
            <w:proofErr w:type="spellStart"/>
            <w:r>
              <w:t>UserID</w:t>
            </w:r>
            <w:proofErr w:type="spellEnd"/>
          </w:p>
        </w:tc>
        <w:tc>
          <w:tcPr>
            <w:tcW w:w="2302" w:type="dxa"/>
          </w:tcPr>
          <w:p w14:paraId="025A2B61" w14:textId="3C95716C" w:rsidR="00F15239" w:rsidRDefault="007B6A9C" w:rsidP="00F46805">
            <w:pPr>
              <w:pStyle w:val="BodyText"/>
            </w:pPr>
            <w:r>
              <w:t>FK, related user</w:t>
            </w:r>
          </w:p>
        </w:tc>
        <w:tc>
          <w:tcPr>
            <w:tcW w:w="2302" w:type="dxa"/>
          </w:tcPr>
          <w:p w14:paraId="583EDD10" w14:textId="614EF09B" w:rsidR="00F15239" w:rsidRDefault="007B6A9C" w:rsidP="00F46805">
            <w:pPr>
              <w:pStyle w:val="BodyText"/>
            </w:pPr>
            <w:proofErr w:type="spellStart"/>
            <w:r>
              <w:t>Bigint</w:t>
            </w:r>
            <w:proofErr w:type="spellEnd"/>
          </w:p>
        </w:tc>
      </w:tr>
      <w:tr w:rsidR="007B6A9C" w14:paraId="1E53B009" w14:textId="77777777" w:rsidTr="00F46805">
        <w:trPr>
          <w:trHeight w:val="432"/>
        </w:trPr>
        <w:tc>
          <w:tcPr>
            <w:tcW w:w="2302" w:type="dxa"/>
          </w:tcPr>
          <w:p w14:paraId="1752D9A1" w14:textId="7B4FC7B3" w:rsidR="007B6A9C" w:rsidRDefault="007B6A9C" w:rsidP="00F46805">
            <w:pPr>
              <w:pStyle w:val="BodyText"/>
            </w:pPr>
            <w:r>
              <w:t>Latitude</w:t>
            </w:r>
          </w:p>
        </w:tc>
        <w:tc>
          <w:tcPr>
            <w:tcW w:w="2302" w:type="dxa"/>
          </w:tcPr>
          <w:p w14:paraId="6073B267" w14:textId="00CE2A07" w:rsidR="007B6A9C" w:rsidRDefault="007B6A9C" w:rsidP="00F46805">
            <w:pPr>
              <w:pStyle w:val="BodyText"/>
            </w:pPr>
            <w:r>
              <w:t>User’s latitude coordinate</w:t>
            </w:r>
          </w:p>
        </w:tc>
        <w:tc>
          <w:tcPr>
            <w:tcW w:w="2302" w:type="dxa"/>
          </w:tcPr>
          <w:p w14:paraId="51900D1B" w14:textId="4DD6D254" w:rsidR="007B6A9C" w:rsidRDefault="007B6A9C" w:rsidP="00F46805">
            <w:pPr>
              <w:pStyle w:val="BodyText"/>
            </w:pPr>
            <w:proofErr w:type="gramStart"/>
            <w:r>
              <w:t>Decimal(</w:t>
            </w:r>
            <w:proofErr w:type="gramEnd"/>
            <w:r>
              <w:t>9,6)</w:t>
            </w:r>
          </w:p>
        </w:tc>
      </w:tr>
      <w:tr w:rsidR="007B6A9C" w14:paraId="13F62143" w14:textId="77777777" w:rsidTr="00F46805">
        <w:trPr>
          <w:trHeight w:val="432"/>
        </w:trPr>
        <w:tc>
          <w:tcPr>
            <w:tcW w:w="2302" w:type="dxa"/>
          </w:tcPr>
          <w:p w14:paraId="40F0CBD4" w14:textId="543563F1" w:rsidR="007B6A9C" w:rsidRDefault="007B6A9C" w:rsidP="00F46805">
            <w:pPr>
              <w:pStyle w:val="BodyText"/>
            </w:pPr>
            <w:r>
              <w:t>Longitude</w:t>
            </w:r>
          </w:p>
        </w:tc>
        <w:tc>
          <w:tcPr>
            <w:tcW w:w="2302" w:type="dxa"/>
          </w:tcPr>
          <w:p w14:paraId="70C85EFA" w14:textId="36026B37" w:rsidR="007B6A9C" w:rsidRDefault="007B6A9C" w:rsidP="00F46805">
            <w:pPr>
              <w:pStyle w:val="BodyText"/>
            </w:pPr>
            <w:r>
              <w:t>User’s longitude coordinate</w:t>
            </w:r>
          </w:p>
        </w:tc>
        <w:tc>
          <w:tcPr>
            <w:tcW w:w="2302" w:type="dxa"/>
          </w:tcPr>
          <w:p w14:paraId="51F08A4A" w14:textId="222BFAFA" w:rsidR="007B6A9C" w:rsidRDefault="007B6A9C" w:rsidP="00F46805">
            <w:pPr>
              <w:pStyle w:val="BodyText"/>
            </w:pPr>
            <w:proofErr w:type="gramStart"/>
            <w:r>
              <w:t>Decimal(</w:t>
            </w:r>
            <w:proofErr w:type="gramEnd"/>
            <w:r>
              <w:t>9,6)</w:t>
            </w:r>
          </w:p>
        </w:tc>
      </w:tr>
    </w:tbl>
    <w:p w14:paraId="6175F816" w14:textId="77777777" w:rsidR="00F15239" w:rsidRDefault="00F15239" w:rsidP="006F645E">
      <w:pPr>
        <w:pStyle w:val="BodyText"/>
      </w:pPr>
    </w:p>
    <w:p w14:paraId="45DC8637" w14:textId="72C219BE" w:rsidR="00170323" w:rsidRDefault="000A04A4" w:rsidP="006F645E">
      <w:pPr>
        <w:pStyle w:val="BodyText"/>
      </w:pPr>
      <w:r w:rsidRPr="000A04A4">
        <w:t>Most relationships in the database follow a one-to-many (</w:t>
      </w:r>
      <w:proofErr w:type="gramStart"/>
      <w:r w:rsidRPr="000A04A4">
        <w:t>1:N</w:t>
      </w:r>
      <w:proofErr w:type="gramEnd"/>
      <w:r w:rsidRPr="000A04A4">
        <w:t>) structure, ensuring efficient data organization. However, there are two key many-to-many (N:M) relationships:</w:t>
      </w:r>
    </w:p>
    <w:p w14:paraId="2D536BB3" w14:textId="1DB8F04D" w:rsidR="000A04A4" w:rsidRDefault="000A04A4" w:rsidP="000A04A4">
      <w:pPr>
        <w:pStyle w:val="BodyText"/>
        <w:numPr>
          <w:ilvl w:val="0"/>
          <w:numId w:val="28"/>
        </w:numPr>
      </w:pPr>
      <w:r w:rsidRPr="000A04A4">
        <w:rPr>
          <w:b/>
          <w:bCs/>
        </w:rPr>
        <w:t>User and Friendships</w:t>
      </w:r>
      <w:r w:rsidRPr="000A04A4">
        <w:t>: A user can have multiple friendships, and each friendship involves two users. To manage this, a bridge table (</w:t>
      </w:r>
      <w:proofErr w:type="spellStart"/>
      <w:r w:rsidRPr="000A04A4">
        <w:t>FriendshipBridge</w:t>
      </w:r>
      <w:proofErr w:type="spellEnd"/>
      <w:r w:rsidRPr="000A04A4">
        <w:t>) is used to track relationships and their statuses.</w:t>
      </w:r>
    </w:p>
    <w:p w14:paraId="7D025390" w14:textId="49BF4EB3" w:rsidR="000A04A4" w:rsidRDefault="000A04A4" w:rsidP="000A04A4">
      <w:pPr>
        <w:pStyle w:val="BodyText"/>
        <w:numPr>
          <w:ilvl w:val="0"/>
          <w:numId w:val="28"/>
        </w:numPr>
      </w:pPr>
      <w:r w:rsidRPr="000A04A4">
        <w:rPr>
          <w:b/>
          <w:bCs/>
        </w:rPr>
        <w:t>Post and Hashtag</w:t>
      </w:r>
      <w:r w:rsidRPr="000A04A4">
        <w:t>: A single post can include multiple hashtags, while each hashtag can be associated with multiple posts. This many-to-many relationship is implemented using a junction table (</w:t>
      </w:r>
      <w:proofErr w:type="spellStart"/>
      <w:r w:rsidRPr="000A04A4">
        <w:t>PostHashtag</w:t>
      </w:r>
      <w:proofErr w:type="spellEnd"/>
      <w:r w:rsidRPr="000A04A4">
        <w:t>) to efficiently store and retrieve hashtag associations.</w:t>
      </w:r>
    </w:p>
    <w:p w14:paraId="33C6FADA" w14:textId="77777777" w:rsidR="000A04A4" w:rsidRDefault="000A04A4" w:rsidP="006F645E">
      <w:pPr>
        <w:pStyle w:val="BodyText"/>
      </w:pPr>
    </w:p>
    <w:p w14:paraId="75E47102" w14:textId="4B3B0F4E" w:rsidR="006F645E" w:rsidRDefault="006F645E" w:rsidP="006F645E">
      <w:pPr>
        <w:pStyle w:val="BodyText"/>
      </w:pPr>
      <w:r>
        <w:t>Example with data</w:t>
      </w:r>
    </w:p>
    <w:p w14:paraId="25867221" w14:textId="3E78D5FE" w:rsidR="00BE17E0" w:rsidRDefault="000A04A4" w:rsidP="006F645E">
      <w:pPr>
        <w:pStyle w:val="BodyText"/>
      </w:pPr>
      <w:r>
        <w:t>User Table</w:t>
      </w:r>
    </w:p>
    <w:p w14:paraId="6A7B8A39" w14:textId="67AE575A" w:rsidR="000A04A4" w:rsidRDefault="000A04A4" w:rsidP="006F645E">
      <w:pPr>
        <w:pStyle w:val="BodyText"/>
      </w:pPr>
      <w:r>
        <w:t xml:space="preserve">For user safety these passwords should be </w:t>
      </w:r>
      <w:r w:rsidRPr="000A04A4">
        <w:t>hashed</w:t>
      </w:r>
      <w:r>
        <w:t xml:space="preserve"> but for simplicity they are represented as text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3D789AEE" w:rsidR="00BE17E0" w:rsidRPr="00BE17E0" w:rsidRDefault="000A04A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User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C63B6B0" w14:textId="55FC3BC8" w:rsidR="00BE17E0" w:rsidRPr="00BE17E0" w:rsidRDefault="000A04A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Username</w:t>
            </w:r>
          </w:p>
        </w:tc>
        <w:tc>
          <w:tcPr>
            <w:tcW w:w="2302" w:type="dxa"/>
            <w:shd w:val="clear" w:color="auto" w:fill="76CDD8"/>
          </w:tcPr>
          <w:p w14:paraId="186467F7" w14:textId="04C00841" w:rsidR="00BE17E0" w:rsidRPr="00BE17E0" w:rsidRDefault="000A04A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2302" w:type="dxa"/>
            <w:shd w:val="clear" w:color="auto" w:fill="76CDD8"/>
          </w:tcPr>
          <w:p w14:paraId="5EF5231B" w14:textId="44042B07" w:rsidR="00BE17E0" w:rsidRPr="00BE17E0" w:rsidRDefault="000A04A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assword</w:t>
            </w:r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255E8340" w:rsidR="00BE17E0" w:rsidRDefault="00BE17E0" w:rsidP="003C7C6B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08F31126" w14:textId="3936C4BD" w:rsidR="00BE17E0" w:rsidRDefault="000A04A4" w:rsidP="003C7C6B">
            <w:pPr>
              <w:pStyle w:val="BodyText"/>
            </w:pPr>
            <w:r>
              <w:t>John</w:t>
            </w:r>
          </w:p>
        </w:tc>
        <w:tc>
          <w:tcPr>
            <w:tcW w:w="2302" w:type="dxa"/>
          </w:tcPr>
          <w:p w14:paraId="6FE58743" w14:textId="22A76310" w:rsidR="00BE17E0" w:rsidRDefault="000A04A4" w:rsidP="003C7C6B">
            <w:pPr>
              <w:pStyle w:val="BodyText"/>
            </w:pPr>
            <w:r>
              <w:t>John@email.com</w:t>
            </w:r>
          </w:p>
        </w:tc>
        <w:tc>
          <w:tcPr>
            <w:tcW w:w="2302" w:type="dxa"/>
          </w:tcPr>
          <w:p w14:paraId="538318D7" w14:textId="62D1B50A" w:rsidR="00BE17E0" w:rsidRDefault="00BE17E0" w:rsidP="003C7C6B">
            <w:pPr>
              <w:pStyle w:val="BodyText"/>
            </w:pPr>
            <w:r>
              <w:t>1</w:t>
            </w:r>
            <w:r w:rsidR="000A04A4">
              <w:t>234</w:t>
            </w:r>
          </w:p>
        </w:tc>
      </w:tr>
      <w:tr w:rsidR="000A04A4" w14:paraId="1BA3FDE7" w14:textId="77777777" w:rsidTr="00BE17E0">
        <w:trPr>
          <w:trHeight w:val="432"/>
        </w:trPr>
        <w:tc>
          <w:tcPr>
            <w:tcW w:w="2302" w:type="dxa"/>
          </w:tcPr>
          <w:p w14:paraId="53A90A82" w14:textId="5880AF68" w:rsidR="000A04A4" w:rsidRDefault="000A04A4" w:rsidP="003C7C6B">
            <w:pPr>
              <w:pStyle w:val="BodyText"/>
            </w:pPr>
            <w:r>
              <w:t>2</w:t>
            </w:r>
          </w:p>
        </w:tc>
        <w:tc>
          <w:tcPr>
            <w:tcW w:w="2302" w:type="dxa"/>
          </w:tcPr>
          <w:p w14:paraId="1705114B" w14:textId="0436BA12" w:rsidR="000A04A4" w:rsidRDefault="000A04A4" w:rsidP="003C7C6B">
            <w:pPr>
              <w:pStyle w:val="BodyText"/>
            </w:pPr>
            <w:r>
              <w:t>Joe</w:t>
            </w:r>
          </w:p>
        </w:tc>
        <w:tc>
          <w:tcPr>
            <w:tcW w:w="2302" w:type="dxa"/>
          </w:tcPr>
          <w:p w14:paraId="38752B96" w14:textId="66D33934" w:rsidR="000A04A4" w:rsidRDefault="000A04A4" w:rsidP="003C7C6B">
            <w:pPr>
              <w:pStyle w:val="BodyText"/>
            </w:pPr>
            <w:hyperlink r:id="rId12" w:history="1">
              <w:r w:rsidRPr="00D779F9">
                <w:rPr>
                  <w:rStyle w:val="Hyperlink"/>
                </w:rPr>
                <w:t>Joe@email.com</w:t>
              </w:r>
            </w:hyperlink>
          </w:p>
        </w:tc>
        <w:tc>
          <w:tcPr>
            <w:tcW w:w="2302" w:type="dxa"/>
          </w:tcPr>
          <w:p w14:paraId="0215DBF5" w14:textId="658DDDCA" w:rsidR="000A04A4" w:rsidRDefault="000A04A4" w:rsidP="003C7C6B">
            <w:pPr>
              <w:pStyle w:val="BodyText"/>
            </w:pPr>
            <w:r>
              <w:t>Password</w:t>
            </w:r>
          </w:p>
        </w:tc>
      </w:tr>
      <w:tr w:rsidR="000A04A4" w14:paraId="34E494A9" w14:textId="77777777" w:rsidTr="00BE17E0">
        <w:trPr>
          <w:trHeight w:val="432"/>
        </w:trPr>
        <w:tc>
          <w:tcPr>
            <w:tcW w:w="2302" w:type="dxa"/>
          </w:tcPr>
          <w:p w14:paraId="72092380" w14:textId="4027F8CD" w:rsidR="000A04A4" w:rsidRDefault="000A04A4" w:rsidP="003C7C6B">
            <w:pPr>
              <w:pStyle w:val="BodyText"/>
            </w:pPr>
            <w:r>
              <w:t>3</w:t>
            </w:r>
          </w:p>
        </w:tc>
        <w:tc>
          <w:tcPr>
            <w:tcW w:w="2302" w:type="dxa"/>
          </w:tcPr>
          <w:p w14:paraId="63A3EC98" w14:textId="1E704E4A" w:rsidR="000A04A4" w:rsidRDefault="000A04A4" w:rsidP="003C7C6B">
            <w:pPr>
              <w:pStyle w:val="BodyText"/>
            </w:pPr>
            <w:r>
              <w:t>Jane</w:t>
            </w:r>
          </w:p>
        </w:tc>
        <w:tc>
          <w:tcPr>
            <w:tcW w:w="2302" w:type="dxa"/>
          </w:tcPr>
          <w:p w14:paraId="22B8703E" w14:textId="75F8B7AC" w:rsidR="000A04A4" w:rsidRDefault="000A04A4" w:rsidP="003C7C6B">
            <w:pPr>
              <w:pStyle w:val="BodyText"/>
            </w:pPr>
            <w:hyperlink r:id="rId13" w:history="1">
              <w:r w:rsidRPr="00D779F9">
                <w:rPr>
                  <w:rStyle w:val="Hyperlink"/>
                </w:rPr>
                <w:t>Jane@email.com</w:t>
              </w:r>
            </w:hyperlink>
          </w:p>
        </w:tc>
        <w:tc>
          <w:tcPr>
            <w:tcW w:w="2302" w:type="dxa"/>
          </w:tcPr>
          <w:p w14:paraId="18B6B904" w14:textId="5DF89AFB" w:rsidR="000A04A4" w:rsidRDefault="000A04A4" w:rsidP="003C7C6B">
            <w:pPr>
              <w:pStyle w:val="BodyText"/>
            </w:pPr>
            <w:r>
              <w:t>Password123</w:t>
            </w:r>
          </w:p>
        </w:tc>
      </w:tr>
    </w:tbl>
    <w:p w14:paraId="0EA06B2E" w14:textId="77777777" w:rsidR="000A04A4" w:rsidRDefault="000A04A4" w:rsidP="006F645E">
      <w:pPr>
        <w:pStyle w:val="BodyText"/>
      </w:pPr>
    </w:p>
    <w:p w14:paraId="1C8B7E32" w14:textId="290A63B9" w:rsidR="00BE17E0" w:rsidRDefault="000A04A4" w:rsidP="006F645E">
      <w:pPr>
        <w:pStyle w:val="BodyText"/>
      </w:pPr>
      <w:r>
        <w:t>Post Table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4139"/>
      </w:tblGrid>
      <w:tr w:rsidR="000A04A4" w:rsidRPr="00BE17E0" w14:paraId="132A7B17" w14:textId="77777777" w:rsidTr="000A04A4">
        <w:trPr>
          <w:trHeight w:val="292"/>
        </w:trPr>
        <w:tc>
          <w:tcPr>
            <w:tcW w:w="2302" w:type="dxa"/>
            <w:shd w:val="clear" w:color="auto" w:fill="76CDD8"/>
          </w:tcPr>
          <w:p w14:paraId="4972C68C" w14:textId="7780F380" w:rsidR="000A04A4" w:rsidRPr="00BE17E0" w:rsidRDefault="000A04A4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ost</w:t>
            </w:r>
            <w:r>
              <w:rPr>
                <w:color w:val="FFFFFF" w:themeColor="background1"/>
                <w:sz w:val="18"/>
                <w:szCs w:val="18"/>
              </w:rPr>
              <w:t>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5337D821" w14:textId="3C7AE812" w:rsidR="000A04A4" w:rsidRPr="00BE17E0" w:rsidRDefault="000A04A4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UserID</w:t>
            </w:r>
            <w:proofErr w:type="spellEnd"/>
          </w:p>
        </w:tc>
        <w:tc>
          <w:tcPr>
            <w:tcW w:w="4139" w:type="dxa"/>
            <w:shd w:val="clear" w:color="auto" w:fill="76CDD8"/>
          </w:tcPr>
          <w:p w14:paraId="206B39B7" w14:textId="750894B3" w:rsidR="000A04A4" w:rsidRPr="00BE17E0" w:rsidRDefault="000A04A4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ntent</w:t>
            </w:r>
          </w:p>
        </w:tc>
      </w:tr>
      <w:tr w:rsidR="000A04A4" w14:paraId="6566F92D" w14:textId="77777777" w:rsidTr="000A04A4">
        <w:trPr>
          <w:trHeight w:val="432"/>
        </w:trPr>
        <w:tc>
          <w:tcPr>
            <w:tcW w:w="2302" w:type="dxa"/>
          </w:tcPr>
          <w:p w14:paraId="5FC0E35E" w14:textId="72104489" w:rsidR="000A04A4" w:rsidRDefault="000A04A4" w:rsidP="00F46805">
            <w:pPr>
              <w:pStyle w:val="BodyText"/>
            </w:pPr>
            <w:r>
              <w:t>1</w:t>
            </w:r>
            <w:r>
              <w:t>01</w:t>
            </w:r>
          </w:p>
        </w:tc>
        <w:tc>
          <w:tcPr>
            <w:tcW w:w="2302" w:type="dxa"/>
          </w:tcPr>
          <w:p w14:paraId="05DF67F7" w14:textId="5AEE6C85" w:rsidR="000A04A4" w:rsidRDefault="000A04A4" w:rsidP="00F46805">
            <w:pPr>
              <w:pStyle w:val="BodyText"/>
            </w:pPr>
            <w:r>
              <w:t>2</w:t>
            </w:r>
          </w:p>
        </w:tc>
        <w:tc>
          <w:tcPr>
            <w:tcW w:w="4139" w:type="dxa"/>
          </w:tcPr>
          <w:p w14:paraId="66A427E6" w14:textId="6199A471" w:rsidR="000A04A4" w:rsidRDefault="000A04A4" w:rsidP="00F46805">
            <w:pPr>
              <w:pStyle w:val="BodyText"/>
            </w:pPr>
            <w:r>
              <w:t>I’m going out tonight!</w:t>
            </w:r>
          </w:p>
        </w:tc>
      </w:tr>
      <w:tr w:rsidR="000A04A4" w14:paraId="4C1CACE9" w14:textId="77777777" w:rsidTr="000A04A4">
        <w:trPr>
          <w:trHeight w:val="432"/>
        </w:trPr>
        <w:tc>
          <w:tcPr>
            <w:tcW w:w="2302" w:type="dxa"/>
          </w:tcPr>
          <w:p w14:paraId="3A721E0C" w14:textId="18141F15" w:rsidR="000A04A4" w:rsidRDefault="000A04A4" w:rsidP="00F46805">
            <w:pPr>
              <w:pStyle w:val="BodyText"/>
            </w:pPr>
            <w:r>
              <w:t>102</w:t>
            </w:r>
          </w:p>
        </w:tc>
        <w:tc>
          <w:tcPr>
            <w:tcW w:w="2302" w:type="dxa"/>
          </w:tcPr>
          <w:p w14:paraId="46F77F03" w14:textId="3F13C306" w:rsidR="000A04A4" w:rsidRDefault="000A04A4" w:rsidP="00F46805">
            <w:pPr>
              <w:pStyle w:val="BodyText"/>
            </w:pPr>
            <w:r>
              <w:t>1</w:t>
            </w:r>
          </w:p>
        </w:tc>
        <w:tc>
          <w:tcPr>
            <w:tcW w:w="4139" w:type="dxa"/>
          </w:tcPr>
          <w:p w14:paraId="1FD068F6" w14:textId="511DC05A" w:rsidR="000A04A4" w:rsidRDefault="000A04A4" w:rsidP="00F46805">
            <w:pPr>
              <w:pStyle w:val="BodyText"/>
            </w:pPr>
            <w:r>
              <w:t>Learning is fun.</w:t>
            </w:r>
          </w:p>
        </w:tc>
      </w:tr>
      <w:tr w:rsidR="000A04A4" w14:paraId="1C547461" w14:textId="77777777" w:rsidTr="000A04A4">
        <w:trPr>
          <w:trHeight w:val="432"/>
        </w:trPr>
        <w:tc>
          <w:tcPr>
            <w:tcW w:w="2302" w:type="dxa"/>
          </w:tcPr>
          <w:p w14:paraId="03223865" w14:textId="6EED8D82" w:rsidR="000A04A4" w:rsidRDefault="000A04A4" w:rsidP="00F46805">
            <w:pPr>
              <w:pStyle w:val="BodyText"/>
            </w:pPr>
            <w:r>
              <w:t>103</w:t>
            </w:r>
          </w:p>
        </w:tc>
        <w:tc>
          <w:tcPr>
            <w:tcW w:w="2302" w:type="dxa"/>
          </w:tcPr>
          <w:p w14:paraId="52DA34AF" w14:textId="5BEAC8F0" w:rsidR="000A04A4" w:rsidRDefault="000A04A4" w:rsidP="00F46805">
            <w:pPr>
              <w:pStyle w:val="BodyText"/>
            </w:pPr>
            <w:r>
              <w:t>2</w:t>
            </w:r>
          </w:p>
        </w:tc>
        <w:tc>
          <w:tcPr>
            <w:tcW w:w="4139" w:type="dxa"/>
          </w:tcPr>
          <w:p w14:paraId="18240E0C" w14:textId="28D42984" w:rsidR="000A04A4" w:rsidRDefault="000A04A4" w:rsidP="00F46805">
            <w:pPr>
              <w:pStyle w:val="BodyText"/>
            </w:pPr>
            <w:r>
              <w:t>Just got back.</w:t>
            </w:r>
          </w:p>
        </w:tc>
      </w:tr>
    </w:tbl>
    <w:p w14:paraId="60AF8AF5" w14:textId="7D3276B1" w:rsidR="000A04A4" w:rsidRDefault="000A04A4" w:rsidP="006F645E">
      <w:pPr>
        <w:pStyle w:val="BodyText"/>
      </w:pPr>
    </w:p>
    <w:p w14:paraId="6CAC8B29" w14:textId="408B3FEF" w:rsidR="000A04A4" w:rsidRDefault="000A04A4" w:rsidP="006F645E">
      <w:pPr>
        <w:pStyle w:val="BodyText"/>
      </w:pPr>
      <w:proofErr w:type="spellStart"/>
      <w:r>
        <w:t>FriendshipStatus</w:t>
      </w:r>
      <w:proofErr w:type="spellEnd"/>
      <w:r>
        <w:t xml:space="preserve"> Table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2701A7" w:rsidRPr="00BE17E0" w14:paraId="4EEDA53D" w14:textId="77777777" w:rsidTr="00F46805">
        <w:trPr>
          <w:trHeight w:val="292"/>
        </w:trPr>
        <w:tc>
          <w:tcPr>
            <w:tcW w:w="2302" w:type="dxa"/>
            <w:shd w:val="clear" w:color="auto" w:fill="76CDD8"/>
          </w:tcPr>
          <w:p w14:paraId="2D3BD185" w14:textId="4D4E7888" w:rsidR="002701A7" w:rsidRPr="00BE17E0" w:rsidRDefault="002701A7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lastRenderedPageBreak/>
              <w:t>Status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6AE1AD10" w14:textId="53610D28" w:rsidR="002701A7" w:rsidRPr="00BE17E0" w:rsidRDefault="002701A7" w:rsidP="00F4680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tusName</w:t>
            </w:r>
            <w:proofErr w:type="spellEnd"/>
          </w:p>
        </w:tc>
      </w:tr>
      <w:tr w:rsidR="002701A7" w14:paraId="20A3276A" w14:textId="77777777" w:rsidTr="00F46805">
        <w:trPr>
          <w:trHeight w:val="432"/>
        </w:trPr>
        <w:tc>
          <w:tcPr>
            <w:tcW w:w="2302" w:type="dxa"/>
          </w:tcPr>
          <w:p w14:paraId="0DE8EF4D" w14:textId="6A47EB73" w:rsidR="002701A7" w:rsidRDefault="002701A7" w:rsidP="00F46805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3C312428" w14:textId="2D795EC9" w:rsidR="002701A7" w:rsidRDefault="002701A7" w:rsidP="00F46805">
            <w:pPr>
              <w:pStyle w:val="BodyText"/>
            </w:pPr>
            <w:r>
              <w:t>Friends</w:t>
            </w:r>
          </w:p>
        </w:tc>
      </w:tr>
      <w:tr w:rsidR="002701A7" w14:paraId="0C0B7C1A" w14:textId="77777777" w:rsidTr="00F46805">
        <w:trPr>
          <w:trHeight w:val="432"/>
        </w:trPr>
        <w:tc>
          <w:tcPr>
            <w:tcW w:w="2302" w:type="dxa"/>
          </w:tcPr>
          <w:p w14:paraId="2E2BCB2D" w14:textId="4CC4BBF5" w:rsidR="002701A7" w:rsidRDefault="002701A7" w:rsidP="00F46805">
            <w:pPr>
              <w:pStyle w:val="BodyText"/>
            </w:pPr>
            <w:r>
              <w:t>2</w:t>
            </w:r>
          </w:p>
        </w:tc>
        <w:tc>
          <w:tcPr>
            <w:tcW w:w="2302" w:type="dxa"/>
          </w:tcPr>
          <w:p w14:paraId="611E43A1" w14:textId="5BC1F9DD" w:rsidR="002701A7" w:rsidRDefault="002701A7" w:rsidP="00F46805">
            <w:pPr>
              <w:pStyle w:val="BodyText"/>
            </w:pPr>
            <w:r>
              <w:t>Pending invite</w:t>
            </w:r>
          </w:p>
        </w:tc>
      </w:tr>
      <w:tr w:rsidR="002701A7" w14:paraId="5E68A39E" w14:textId="77777777" w:rsidTr="00F46805">
        <w:trPr>
          <w:trHeight w:val="432"/>
        </w:trPr>
        <w:tc>
          <w:tcPr>
            <w:tcW w:w="2302" w:type="dxa"/>
          </w:tcPr>
          <w:p w14:paraId="2FA4AA9E" w14:textId="618A2DD6" w:rsidR="002701A7" w:rsidRDefault="002701A7" w:rsidP="00F46805">
            <w:pPr>
              <w:pStyle w:val="BodyText"/>
            </w:pPr>
            <w:r>
              <w:t>3</w:t>
            </w:r>
          </w:p>
        </w:tc>
        <w:tc>
          <w:tcPr>
            <w:tcW w:w="2302" w:type="dxa"/>
          </w:tcPr>
          <w:p w14:paraId="5B323993" w14:textId="334D9FCE" w:rsidR="002701A7" w:rsidRDefault="002701A7" w:rsidP="00F46805">
            <w:pPr>
              <w:pStyle w:val="BodyText"/>
            </w:pPr>
            <w:r>
              <w:t>Blocked</w:t>
            </w:r>
          </w:p>
        </w:tc>
      </w:tr>
      <w:tr w:rsidR="002701A7" w14:paraId="77FE124C" w14:textId="77777777" w:rsidTr="00F46805">
        <w:trPr>
          <w:trHeight w:val="432"/>
        </w:trPr>
        <w:tc>
          <w:tcPr>
            <w:tcW w:w="2302" w:type="dxa"/>
          </w:tcPr>
          <w:p w14:paraId="5E412FDB" w14:textId="6910D7B5" w:rsidR="002701A7" w:rsidRDefault="002701A7" w:rsidP="00F46805">
            <w:pPr>
              <w:pStyle w:val="BodyText"/>
            </w:pPr>
            <w:r>
              <w:t>4</w:t>
            </w:r>
          </w:p>
        </w:tc>
        <w:tc>
          <w:tcPr>
            <w:tcW w:w="2302" w:type="dxa"/>
          </w:tcPr>
          <w:p w14:paraId="05D5D94D" w14:textId="02B32968" w:rsidR="002701A7" w:rsidRDefault="002701A7" w:rsidP="00F46805">
            <w:pPr>
              <w:pStyle w:val="BodyText"/>
            </w:pPr>
            <w:r>
              <w:t>Not friends</w:t>
            </w:r>
          </w:p>
        </w:tc>
      </w:tr>
    </w:tbl>
    <w:p w14:paraId="2FDC3075" w14:textId="77777777" w:rsidR="000A04A4" w:rsidRPr="006F645E" w:rsidRDefault="000A04A4" w:rsidP="006F645E">
      <w:pPr>
        <w:pStyle w:val="BodyText"/>
      </w:pPr>
    </w:p>
    <w:sectPr w:rsidR="000A04A4" w:rsidRPr="006F645E" w:rsidSect="0076784B">
      <w:headerReference w:type="default" r:id="rId14"/>
      <w:footerReference w:type="default" r:id="rId15"/>
      <w:footerReference w:type="first" r:id="rId16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364D2" w14:textId="77777777" w:rsidR="00710F7A" w:rsidRDefault="00710F7A" w:rsidP="00500742">
      <w:pPr>
        <w:spacing w:line="240" w:lineRule="auto"/>
      </w:pPr>
      <w:r>
        <w:separator/>
      </w:r>
    </w:p>
  </w:endnote>
  <w:endnote w:type="continuationSeparator" w:id="0">
    <w:p w14:paraId="2908EEB1" w14:textId="77777777" w:rsidR="00710F7A" w:rsidRDefault="00710F7A" w:rsidP="00500742">
      <w:pPr>
        <w:spacing w:line="240" w:lineRule="auto"/>
      </w:pPr>
      <w:r>
        <w:continuationSeparator/>
      </w:r>
    </w:p>
  </w:endnote>
  <w:endnote w:type="continuationNotice" w:id="1">
    <w:p w14:paraId="300BAF43" w14:textId="77777777" w:rsidR="00710F7A" w:rsidRDefault="00710F7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3C00D" w14:textId="77777777" w:rsidR="00710F7A" w:rsidRDefault="00710F7A" w:rsidP="00500742">
      <w:pPr>
        <w:spacing w:line="240" w:lineRule="auto"/>
      </w:pPr>
      <w:r>
        <w:separator/>
      </w:r>
    </w:p>
  </w:footnote>
  <w:footnote w:type="continuationSeparator" w:id="0">
    <w:p w14:paraId="49C858CD" w14:textId="77777777" w:rsidR="00710F7A" w:rsidRDefault="00710F7A" w:rsidP="00500742">
      <w:pPr>
        <w:spacing w:line="240" w:lineRule="auto"/>
      </w:pPr>
      <w:r>
        <w:continuationSeparator/>
      </w:r>
    </w:p>
  </w:footnote>
  <w:footnote w:type="continuationNotice" w:id="1">
    <w:p w14:paraId="72F1B8CE" w14:textId="77777777" w:rsidR="00710F7A" w:rsidRDefault="00710F7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C69BF"/>
    <w:multiLevelType w:val="hybridMultilevel"/>
    <w:tmpl w:val="49F6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36249E0"/>
    <w:multiLevelType w:val="hybridMultilevel"/>
    <w:tmpl w:val="CFD83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57DD6F34"/>
    <w:multiLevelType w:val="multilevel"/>
    <w:tmpl w:val="1436B0F0"/>
    <w:numStyleLink w:val="NumberList"/>
  </w:abstractNum>
  <w:abstractNum w:abstractNumId="16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7" w15:restartNumberingAfterBreak="0">
    <w:nsid w:val="685C5B74"/>
    <w:multiLevelType w:val="hybridMultilevel"/>
    <w:tmpl w:val="5754B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6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9"/>
  </w:num>
  <w:num w:numId="5" w16cid:durableId="2029132760">
    <w:abstractNumId w:val="7"/>
  </w:num>
  <w:num w:numId="6" w16cid:durableId="471095836">
    <w:abstractNumId w:val="5"/>
  </w:num>
  <w:num w:numId="7" w16cid:durableId="1345595060">
    <w:abstractNumId w:val="18"/>
  </w:num>
  <w:num w:numId="8" w16cid:durableId="743599848">
    <w:abstractNumId w:val="12"/>
  </w:num>
  <w:num w:numId="9" w16cid:durableId="357428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6"/>
  </w:num>
  <w:num w:numId="11" w16cid:durableId="262299757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4"/>
  </w:num>
  <w:num w:numId="15" w16cid:durableId="671028179">
    <w:abstractNumId w:val="13"/>
  </w:num>
  <w:num w:numId="16" w16cid:durableId="165632613">
    <w:abstractNumId w:val="10"/>
  </w:num>
  <w:num w:numId="17" w16cid:durableId="261227126">
    <w:abstractNumId w:val="10"/>
    <w:lvlOverride w:ilvl="0">
      <w:startOverride w:val="1"/>
    </w:lvlOverride>
  </w:num>
  <w:num w:numId="18" w16cid:durableId="61562296">
    <w:abstractNumId w:val="8"/>
  </w:num>
  <w:num w:numId="19" w16cid:durableId="1019432107">
    <w:abstractNumId w:val="11"/>
  </w:num>
  <w:num w:numId="20" w16cid:durableId="11566482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6"/>
  </w:num>
  <w:num w:numId="22" w16cid:durableId="9235629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6"/>
  </w:num>
  <w:num w:numId="24" w16cid:durableId="1127159218">
    <w:abstractNumId w:val="6"/>
  </w:num>
  <w:num w:numId="25" w16cid:durableId="989331474">
    <w:abstractNumId w:val="6"/>
  </w:num>
  <w:num w:numId="26" w16cid:durableId="1938320351">
    <w:abstractNumId w:val="4"/>
  </w:num>
  <w:num w:numId="27" w16cid:durableId="50352289">
    <w:abstractNumId w:val="17"/>
  </w:num>
  <w:num w:numId="28" w16cid:durableId="12740912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A04A4"/>
    <w:rsid w:val="00104CAC"/>
    <w:rsid w:val="00125E85"/>
    <w:rsid w:val="00170323"/>
    <w:rsid w:val="00173F65"/>
    <w:rsid w:val="00192D26"/>
    <w:rsid w:val="00205CFE"/>
    <w:rsid w:val="002701A7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61C9C"/>
    <w:rsid w:val="0057509B"/>
    <w:rsid w:val="00580835"/>
    <w:rsid w:val="005D1735"/>
    <w:rsid w:val="005D3279"/>
    <w:rsid w:val="00666408"/>
    <w:rsid w:val="006C5206"/>
    <w:rsid w:val="006F645E"/>
    <w:rsid w:val="00710F7A"/>
    <w:rsid w:val="00796A13"/>
    <w:rsid w:val="007B27B1"/>
    <w:rsid w:val="007B6A9C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15239"/>
    <w:rsid w:val="00F55A25"/>
    <w:rsid w:val="00F666C1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A0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Jane@email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oe@email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Matas Pinkevičius</cp:lastModifiedBy>
  <cp:revision>2</cp:revision>
  <cp:lastPrinted>2021-02-26T07:14:00Z</cp:lastPrinted>
  <dcterms:created xsi:type="dcterms:W3CDTF">2025-03-20T17:57:00Z</dcterms:created>
  <dcterms:modified xsi:type="dcterms:W3CDTF">2025-03-2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